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28CC" w:rsidRPr="00AC28CC" w:rsidRDefault="00AC28CC" w:rsidP="00AC28CC">
      <w:pPr>
        <w:jc w:val="center"/>
        <w:rPr>
          <w:rFonts w:ascii="微軟正黑體" w:eastAsia="微軟正黑體" w:hAnsi="微軟正黑體"/>
          <w:b/>
          <w:sz w:val="28"/>
        </w:rPr>
      </w:pPr>
      <w:r w:rsidRPr="00AC28CC">
        <w:rPr>
          <w:rFonts w:ascii="微軟正黑體" w:eastAsia="微軟正黑體" w:hAnsi="微軟正黑體" w:hint="eastAsia"/>
          <w:b/>
          <w:sz w:val="28"/>
        </w:rPr>
        <w:t>多媒體程式設計-期中專案進度報告</w:t>
      </w:r>
    </w:p>
    <w:p w:rsidR="00AC28CC" w:rsidRDefault="00AC28CC" w:rsidP="00AC28CC">
      <w:pPr>
        <w:rPr>
          <w:b/>
        </w:rPr>
      </w:pPr>
      <w:r w:rsidRPr="00DB07AD">
        <w:rPr>
          <w:rFonts w:hint="eastAsia"/>
          <w:b/>
        </w:rPr>
        <w:t>組別</w:t>
      </w:r>
      <w:r w:rsidRPr="00DB07AD">
        <w:rPr>
          <w:rFonts w:hint="eastAsia"/>
          <w:b/>
        </w:rPr>
        <w:t>:</w:t>
      </w:r>
    </w:p>
    <w:p w:rsidR="00AC28CC" w:rsidRPr="00DB07AD" w:rsidRDefault="00AC28CC" w:rsidP="00AC28CC">
      <w:pPr>
        <w:rPr>
          <w:b/>
        </w:rPr>
      </w:pPr>
    </w:p>
    <w:p w:rsidR="00AC28CC" w:rsidRPr="00AC28CC" w:rsidRDefault="00AC28CC" w:rsidP="00AC28CC">
      <w:pPr>
        <w:pStyle w:val="a3"/>
        <w:numPr>
          <w:ilvl w:val="0"/>
          <w:numId w:val="2"/>
        </w:numPr>
        <w:ind w:leftChars="0"/>
        <w:rPr>
          <w:b/>
        </w:rPr>
      </w:pPr>
      <w:r>
        <w:rPr>
          <w:rFonts w:hint="eastAsia"/>
          <w:b/>
        </w:rPr>
        <w:t>組員名單</w:t>
      </w:r>
      <w:r w:rsidRPr="00AC28CC">
        <w:rPr>
          <w:rFonts w:hint="eastAsia"/>
          <w:b/>
        </w:rPr>
        <w:t>(</w:t>
      </w:r>
      <w:r w:rsidRPr="00AC28CC">
        <w:rPr>
          <w:rFonts w:hint="eastAsia"/>
          <w:b/>
        </w:rPr>
        <w:t>學號與姓名</w:t>
      </w:r>
      <w:r w:rsidRPr="00AC28CC">
        <w:rPr>
          <w:rFonts w:hint="eastAsia"/>
          <w:b/>
        </w:rPr>
        <w:t>):</w:t>
      </w:r>
    </w:p>
    <w:p w:rsidR="00E3532F" w:rsidRDefault="00E3532F" w:rsidP="00AC28CC"/>
    <w:p w:rsidR="00E3532F" w:rsidRDefault="00E3532F" w:rsidP="00AC28CC">
      <w:r w:rsidRPr="00E3532F">
        <w:t>10844123</w:t>
      </w:r>
      <w:r w:rsidRPr="00E3532F">
        <w:tab/>
      </w:r>
      <w:r w:rsidRPr="00E3532F">
        <w:rPr>
          <w:rFonts w:hint="eastAsia"/>
        </w:rPr>
        <w:t>吳子詮</w:t>
      </w:r>
    </w:p>
    <w:p w:rsidR="00E3532F" w:rsidRDefault="00E3532F" w:rsidP="00AC28CC">
      <w:r w:rsidRPr="00E3532F">
        <w:t>10844128</w:t>
      </w:r>
      <w:r w:rsidRPr="00E3532F">
        <w:tab/>
      </w:r>
      <w:r w:rsidRPr="00E3532F">
        <w:rPr>
          <w:rFonts w:hint="eastAsia"/>
        </w:rPr>
        <w:t>謝彥睿</w:t>
      </w:r>
      <w:r w:rsidRPr="00E3532F">
        <w:tab/>
      </w:r>
    </w:p>
    <w:p w:rsidR="00AC28CC" w:rsidRDefault="00E3532F" w:rsidP="00AC28CC">
      <w:r w:rsidRPr="00E3532F">
        <w:t>10844141</w:t>
      </w:r>
      <w:r w:rsidRPr="00E3532F">
        <w:tab/>
      </w:r>
      <w:proofErr w:type="gramStart"/>
      <w:r w:rsidRPr="00E3532F">
        <w:rPr>
          <w:rFonts w:hint="eastAsia"/>
        </w:rPr>
        <w:t>彭</w:t>
      </w:r>
      <w:proofErr w:type="gramEnd"/>
      <w:r w:rsidRPr="00E3532F">
        <w:rPr>
          <w:rFonts w:hint="eastAsia"/>
        </w:rPr>
        <w:t>喆珉</w:t>
      </w:r>
    </w:p>
    <w:p w:rsidR="00E3532F" w:rsidRDefault="00E3532F" w:rsidP="00AC28CC">
      <w:r w:rsidRPr="00E3532F">
        <w:t>10844170</w:t>
      </w:r>
      <w:r w:rsidRPr="00E3532F">
        <w:tab/>
      </w:r>
      <w:proofErr w:type="gramStart"/>
      <w:r w:rsidRPr="00E3532F">
        <w:rPr>
          <w:rFonts w:hint="eastAsia"/>
        </w:rPr>
        <w:t>戈培蒙</w:t>
      </w:r>
      <w:proofErr w:type="gramEnd"/>
      <w:r w:rsidRPr="00E3532F">
        <w:tab/>
      </w:r>
    </w:p>
    <w:p w:rsidR="00AC28CC" w:rsidRDefault="00AC28CC" w:rsidP="00AC28CC"/>
    <w:p w:rsidR="00AC28CC" w:rsidRDefault="00AC28CC" w:rsidP="00AC28CC"/>
    <w:p w:rsidR="00AC28CC" w:rsidRDefault="00AC28CC" w:rsidP="00AC28CC">
      <w:pPr>
        <w:pStyle w:val="a3"/>
        <w:numPr>
          <w:ilvl w:val="0"/>
          <w:numId w:val="2"/>
        </w:numPr>
        <w:ind w:leftChars="0"/>
        <w:rPr>
          <w:b/>
        </w:rPr>
      </w:pPr>
      <w:r>
        <w:rPr>
          <w:rFonts w:hint="eastAsia"/>
          <w:b/>
        </w:rPr>
        <w:t>期中</w:t>
      </w:r>
      <w:r w:rsidRPr="00AC28CC">
        <w:rPr>
          <w:rFonts w:hint="eastAsia"/>
          <w:b/>
        </w:rPr>
        <w:t>專案主題</w:t>
      </w:r>
      <w:r>
        <w:rPr>
          <w:rFonts w:hint="eastAsia"/>
          <w:b/>
        </w:rPr>
        <w:t>說明</w:t>
      </w:r>
    </w:p>
    <w:p w:rsidR="00073A61" w:rsidRPr="00073A61" w:rsidRDefault="00073A61" w:rsidP="00073A61">
      <w:pPr>
        <w:rPr>
          <w:b/>
        </w:rPr>
      </w:pPr>
    </w:p>
    <w:p w:rsidR="00E3532F" w:rsidRPr="00073A61" w:rsidRDefault="00E3532F" w:rsidP="00073A61">
      <w:pPr>
        <w:rPr>
          <w:rFonts w:asciiTheme="minorEastAsia" w:hAnsiTheme="minorEastAsia"/>
        </w:rPr>
      </w:pPr>
      <w:r w:rsidRPr="00073A61">
        <w:rPr>
          <w:rFonts w:asciiTheme="minorEastAsia" w:hAnsiTheme="minorEastAsia" w:hint="eastAsia"/>
        </w:rPr>
        <w:t>我們的網站以中原大學的「校史館」為主題來製作。中原大學校史館，是國內大專校院少見以「博物館」概念打造的校史館，展現出中原大學對歷史及美學結合的重視及用心。希望透過這次專案讓更多人了解到校史館</w:t>
      </w:r>
      <w:r w:rsidR="00073A61">
        <w:rPr>
          <w:rFonts w:asciiTheme="minorEastAsia" w:hAnsiTheme="minorEastAsia" w:hint="eastAsia"/>
        </w:rPr>
        <w:t>，</w:t>
      </w:r>
      <w:r w:rsidRPr="00073A61">
        <w:rPr>
          <w:rFonts w:asciiTheme="minorEastAsia" w:hAnsiTheme="minorEastAsia" w:hint="eastAsia"/>
        </w:rPr>
        <w:t>並認識中</w:t>
      </w:r>
      <w:r w:rsidR="00073A61" w:rsidRPr="00073A61">
        <w:rPr>
          <w:rFonts w:asciiTheme="minorEastAsia" w:hAnsiTheme="minorEastAsia" w:hint="eastAsia"/>
        </w:rPr>
        <w:t>原大學</w:t>
      </w:r>
      <w:r w:rsidRPr="00073A61">
        <w:rPr>
          <w:rFonts w:asciiTheme="minorEastAsia" w:hAnsiTheme="minorEastAsia" w:hint="eastAsia"/>
        </w:rPr>
        <w:t>全人教育的核心價值</w:t>
      </w:r>
      <w:r w:rsidR="00073A61" w:rsidRPr="00073A61">
        <w:rPr>
          <w:rFonts w:asciiTheme="minorEastAsia" w:hAnsiTheme="minorEastAsia" w:hint="eastAsia"/>
        </w:rPr>
        <w:t>與</w:t>
      </w:r>
      <w:r w:rsidRPr="00073A61">
        <w:rPr>
          <w:rFonts w:asciiTheme="minorEastAsia" w:hAnsiTheme="minorEastAsia" w:hint="eastAsia"/>
        </w:rPr>
        <w:t>理念。</w:t>
      </w:r>
    </w:p>
    <w:p w:rsidR="00AC28CC" w:rsidRDefault="00AC28CC" w:rsidP="00E3532F"/>
    <w:p w:rsidR="00AC28CC" w:rsidRDefault="00AC28CC" w:rsidP="00AC28CC">
      <w:pPr>
        <w:pStyle w:val="a3"/>
        <w:numPr>
          <w:ilvl w:val="0"/>
          <w:numId w:val="2"/>
        </w:numPr>
        <w:ind w:leftChars="0"/>
        <w:rPr>
          <w:b/>
        </w:rPr>
      </w:pPr>
      <w:r>
        <w:rPr>
          <w:rFonts w:hint="eastAsia"/>
          <w:b/>
        </w:rPr>
        <w:t>組員工作分配</w:t>
      </w:r>
    </w:p>
    <w:p w:rsidR="00E3532F" w:rsidRDefault="00E3532F" w:rsidP="00E3532F">
      <w:pPr>
        <w:pStyle w:val="a3"/>
        <w:numPr>
          <w:ilvl w:val="0"/>
          <w:numId w:val="2"/>
        </w:numPr>
        <w:ind w:leftChars="0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風格設計、首頁</w:t>
      </w:r>
      <w:proofErr w:type="gramStart"/>
      <w:r>
        <w:rPr>
          <w:rFonts w:asciiTheme="minorEastAsia" w:hAnsiTheme="minorEastAsia" w:hint="eastAsia"/>
        </w:rPr>
        <w:t>頁</w:t>
      </w:r>
      <w:proofErr w:type="gramEnd"/>
      <w:r>
        <w:rPr>
          <w:rFonts w:asciiTheme="minorEastAsia" w:hAnsiTheme="minorEastAsia" w:hint="eastAsia"/>
        </w:rPr>
        <w:t>面：</w:t>
      </w:r>
      <w:r w:rsidRPr="00E3532F">
        <w:rPr>
          <w:rFonts w:hint="eastAsia"/>
        </w:rPr>
        <w:t>戈培蒙</w:t>
      </w:r>
      <w:r>
        <w:rPr>
          <w:rFonts w:asciiTheme="minorEastAsia" w:hAnsiTheme="minorEastAsia" w:hint="eastAsia"/>
        </w:rPr>
        <w:t>、</w:t>
      </w:r>
      <w:r w:rsidRPr="00E3532F">
        <w:rPr>
          <w:rFonts w:hint="eastAsia"/>
        </w:rPr>
        <w:t>謝彥睿</w:t>
      </w:r>
    </w:p>
    <w:p w:rsidR="00E3532F" w:rsidRDefault="00E3532F" w:rsidP="00E3532F">
      <w:pPr>
        <w:pStyle w:val="a3"/>
        <w:numPr>
          <w:ilvl w:val="0"/>
          <w:numId w:val="2"/>
        </w:numPr>
        <w:ind w:leftChars="0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內容設計          ：</w:t>
      </w:r>
      <w:bookmarkStart w:id="0" w:name="_Hlk54867588"/>
      <w:r w:rsidRPr="00E3532F">
        <w:rPr>
          <w:rFonts w:hint="eastAsia"/>
        </w:rPr>
        <w:t>戈培蒙</w:t>
      </w:r>
      <w:bookmarkEnd w:id="0"/>
      <w:r>
        <w:rPr>
          <w:rFonts w:asciiTheme="minorEastAsia" w:hAnsiTheme="minorEastAsia" w:hint="eastAsia"/>
        </w:rPr>
        <w:t>、</w:t>
      </w:r>
      <w:r w:rsidRPr="00E3532F">
        <w:rPr>
          <w:rFonts w:hint="eastAsia"/>
        </w:rPr>
        <w:t>謝彥睿</w:t>
      </w:r>
      <w:r>
        <w:rPr>
          <w:rFonts w:asciiTheme="minorEastAsia" w:hAnsiTheme="minorEastAsia" w:hint="eastAsia"/>
        </w:rPr>
        <w:t>、</w:t>
      </w:r>
      <w:proofErr w:type="gramStart"/>
      <w:r w:rsidRPr="00E3532F">
        <w:rPr>
          <w:rFonts w:hint="eastAsia"/>
        </w:rPr>
        <w:t>彭</w:t>
      </w:r>
      <w:proofErr w:type="gramEnd"/>
      <w:r w:rsidRPr="00E3532F">
        <w:rPr>
          <w:rFonts w:hint="eastAsia"/>
        </w:rPr>
        <w:t>喆珉</w:t>
      </w:r>
      <w:r>
        <w:rPr>
          <w:rFonts w:asciiTheme="minorEastAsia" w:hAnsiTheme="minorEastAsia" w:hint="eastAsia"/>
        </w:rPr>
        <w:t>、</w:t>
      </w:r>
      <w:r w:rsidRPr="00E3532F">
        <w:rPr>
          <w:rFonts w:hint="eastAsia"/>
        </w:rPr>
        <w:t>吳子詮</w:t>
      </w:r>
    </w:p>
    <w:p w:rsidR="00E3532F" w:rsidRDefault="00E3532F" w:rsidP="00E3532F">
      <w:pPr>
        <w:pStyle w:val="a3"/>
        <w:numPr>
          <w:ilvl w:val="0"/>
          <w:numId w:val="2"/>
        </w:numPr>
        <w:ind w:leftChars="0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校史頁面          ：</w:t>
      </w:r>
      <w:r w:rsidR="00073A61" w:rsidRPr="00E3532F">
        <w:rPr>
          <w:rFonts w:hint="eastAsia"/>
        </w:rPr>
        <w:t>吳子詮</w:t>
      </w:r>
      <w:r>
        <w:rPr>
          <w:rFonts w:asciiTheme="minorEastAsia" w:hAnsiTheme="minorEastAsia" w:hint="eastAsia"/>
        </w:rPr>
        <w:t>、</w:t>
      </w:r>
      <w:r w:rsidR="00073A61" w:rsidRPr="00E3532F">
        <w:rPr>
          <w:rFonts w:hint="eastAsia"/>
        </w:rPr>
        <w:t>謝彥睿</w:t>
      </w:r>
    </w:p>
    <w:p w:rsidR="00E3532F" w:rsidRDefault="00E3532F" w:rsidP="00E3532F">
      <w:pPr>
        <w:pStyle w:val="a3"/>
        <w:numPr>
          <w:ilvl w:val="0"/>
          <w:numId w:val="2"/>
        </w:numPr>
        <w:ind w:leftChars="0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影片簡介、花絮頁面：</w:t>
      </w:r>
      <w:r w:rsidR="00073A61" w:rsidRPr="00E3532F">
        <w:rPr>
          <w:rFonts w:hint="eastAsia"/>
        </w:rPr>
        <w:t>謝彥睿</w:t>
      </w:r>
      <w:r w:rsidR="00073A61">
        <w:rPr>
          <w:rFonts w:asciiTheme="minorEastAsia" w:hAnsiTheme="minorEastAsia" w:hint="eastAsia"/>
        </w:rPr>
        <w:t>、</w:t>
      </w:r>
      <w:r w:rsidR="00073A61" w:rsidRPr="00073A61">
        <w:rPr>
          <w:rFonts w:asciiTheme="minorEastAsia" w:hAnsiTheme="minorEastAsia" w:hint="eastAsia"/>
        </w:rPr>
        <w:t>戈培蒙</w:t>
      </w:r>
    </w:p>
    <w:p w:rsidR="00E3532F" w:rsidRDefault="00E3532F" w:rsidP="00E3532F">
      <w:pPr>
        <w:pStyle w:val="a3"/>
        <w:numPr>
          <w:ilvl w:val="0"/>
          <w:numId w:val="2"/>
        </w:numPr>
        <w:ind w:leftChars="0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影片劇情構思、拍攝：</w:t>
      </w:r>
      <w:proofErr w:type="gramStart"/>
      <w:r w:rsidRPr="00E3532F">
        <w:rPr>
          <w:rFonts w:hint="eastAsia"/>
        </w:rPr>
        <w:t>彭</w:t>
      </w:r>
      <w:proofErr w:type="gramEnd"/>
      <w:r w:rsidRPr="00E3532F">
        <w:rPr>
          <w:rFonts w:hint="eastAsia"/>
        </w:rPr>
        <w:t>喆珉</w:t>
      </w:r>
      <w:r>
        <w:rPr>
          <w:rFonts w:asciiTheme="minorEastAsia" w:hAnsiTheme="minorEastAsia" w:hint="eastAsia"/>
        </w:rPr>
        <w:t>、</w:t>
      </w:r>
      <w:r w:rsidRPr="00E3532F">
        <w:rPr>
          <w:rFonts w:hint="eastAsia"/>
        </w:rPr>
        <w:t>吳子詮</w:t>
      </w:r>
      <w:r>
        <w:rPr>
          <w:rFonts w:asciiTheme="minorEastAsia" w:hAnsiTheme="minorEastAsia" w:hint="eastAsia"/>
        </w:rPr>
        <w:t>、</w:t>
      </w:r>
      <w:r w:rsidRPr="00E3532F">
        <w:rPr>
          <w:rFonts w:hint="eastAsia"/>
        </w:rPr>
        <w:t>謝彥睿</w:t>
      </w:r>
    </w:p>
    <w:p w:rsidR="00E3532F" w:rsidRDefault="00E3532F" w:rsidP="00E3532F">
      <w:pPr>
        <w:pStyle w:val="a3"/>
        <w:numPr>
          <w:ilvl w:val="0"/>
          <w:numId w:val="2"/>
        </w:numPr>
        <w:ind w:leftChars="0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組員簡介頁面      ：</w:t>
      </w:r>
      <w:r w:rsidR="004826CA" w:rsidRPr="00E3532F">
        <w:rPr>
          <w:rFonts w:hint="eastAsia"/>
        </w:rPr>
        <w:t>吳子詮</w:t>
      </w:r>
    </w:p>
    <w:p w:rsidR="00E3532F" w:rsidRDefault="00E3532F" w:rsidP="00E3532F">
      <w:pPr>
        <w:pStyle w:val="a3"/>
        <w:numPr>
          <w:ilvl w:val="0"/>
          <w:numId w:val="2"/>
        </w:numPr>
        <w:ind w:leftChars="0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表單頁面          ：</w:t>
      </w:r>
      <w:proofErr w:type="gramStart"/>
      <w:r w:rsidRPr="00E3532F">
        <w:rPr>
          <w:rFonts w:hint="eastAsia"/>
        </w:rPr>
        <w:t>戈培蒙</w:t>
      </w:r>
      <w:proofErr w:type="gramEnd"/>
    </w:p>
    <w:p w:rsidR="00AC28CC" w:rsidRPr="00AC28CC" w:rsidRDefault="00AC28CC" w:rsidP="00AC28CC">
      <w:pPr>
        <w:rPr>
          <w:b/>
        </w:rPr>
      </w:pPr>
    </w:p>
    <w:p w:rsidR="00AC28CC" w:rsidRDefault="00AC28CC" w:rsidP="00AC28CC">
      <w:pPr>
        <w:rPr>
          <w:b/>
        </w:rPr>
      </w:pPr>
      <w:bookmarkStart w:id="1" w:name="_GoBack"/>
      <w:bookmarkEnd w:id="1"/>
    </w:p>
    <w:p w:rsidR="00AC28CC" w:rsidRPr="00AC28CC" w:rsidRDefault="00AC28CC" w:rsidP="00AC28CC">
      <w:pPr>
        <w:rPr>
          <w:b/>
        </w:rPr>
      </w:pPr>
    </w:p>
    <w:p w:rsidR="00AC28CC" w:rsidRDefault="00AC28CC" w:rsidP="00AC28CC"/>
    <w:p w:rsidR="00AC28CC" w:rsidRPr="000140F6" w:rsidRDefault="00AC28CC" w:rsidP="00AC28CC">
      <w:pPr>
        <w:pStyle w:val="a3"/>
        <w:numPr>
          <w:ilvl w:val="0"/>
          <w:numId w:val="2"/>
        </w:numPr>
        <w:ind w:leftChars="0"/>
        <w:rPr>
          <w:b/>
        </w:rPr>
      </w:pPr>
      <w:r w:rsidRPr="000140F6">
        <w:rPr>
          <w:rFonts w:hint="eastAsia"/>
          <w:b/>
        </w:rPr>
        <w:t>網</w:t>
      </w:r>
      <w:r>
        <w:rPr>
          <w:rFonts w:hint="eastAsia"/>
          <w:b/>
        </w:rPr>
        <w:t>頁排版示意圖</w:t>
      </w:r>
      <w:r>
        <w:rPr>
          <w:rFonts w:hint="eastAsia"/>
          <w:b/>
        </w:rPr>
        <w:t xml:space="preserve"> (</w:t>
      </w:r>
      <w:r>
        <w:rPr>
          <w:rFonts w:hint="eastAsia"/>
          <w:b/>
        </w:rPr>
        <w:t>至少</w:t>
      </w:r>
      <w:proofErr w:type="gramStart"/>
      <w:r>
        <w:rPr>
          <w:rFonts w:hint="eastAsia"/>
          <w:b/>
        </w:rPr>
        <w:t>2</w:t>
      </w:r>
      <w:r>
        <w:rPr>
          <w:rFonts w:hint="eastAsia"/>
          <w:b/>
        </w:rPr>
        <w:t>個頁</w:t>
      </w:r>
      <w:proofErr w:type="gramEnd"/>
      <w:r>
        <w:rPr>
          <w:rFonts w:hint="eastAsia"/>
          <w:b/>
        </w:rPr>
        <w:t>面</w:t>
      </w:r>
      <w:r>
        <w:rPr>
          <w:rFonts w:hint="eastAsia"/>
          <w:b/>
        </w:rPr>
        <w:t xml:space="preserve">: </w:t>
      </w:r>
      <w:r>
        <w:rPr>
          <w:rFonts w:hint="eastAsia"/>
          <w:b/>
        </w:rPr>
        <w:t>首頁與另一個頁面</w:t>
      </w:r>
      <w:r>
        <w:rPr>
          <w:rFonts w:hint="eastAsia"/>
          <w:b/>
        </w:rPr>
        <w:t>)</w:t>
      </w:r>
    </w:p>
    <w:p w:rsidR="00AC28CC" w:rsidRPr="00DB07AD" w:rsidRDefault="00AC28CC" w:rsidP="00AC28CC"/>
    <w:p w:rsidR="00AC28CC" w:rsidRDefault="004826CA" w:rsidP="00AC28CC">
      <w: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08.6pt;height:697.2pt">
            <v:imagedata r:id="rId5" o:title="New Wireframe 1"/>
          </v:shape>
        </w:pict>
      </w:r>
    </w:p>
    <w:p w:rsidR="00AC28CC" w:rsidRDefault="00AC28CC" w:rsidP="00AC28CC"/>
    <w:p w:rsidR="00AC28CC" w:rsidRPr="008C5440" w:rsidRDefault="00AC28CC" w:rsidP="00AC28CC"/>
    <w:p w:rsidR="00AC28CC" w:rsidRDefault="00AC28CC" w:rsidP="00AC28CC"/>
    <w:p w:rsidR="00AC28CC" w:rsidRPr="000140F6" w:rsidRDefault="00AC28CC" w:rsidP="00AC28CC">
      <w:pPr>
        <w:pStyle w:val="a3"/>
        <w:numPr>
          <w:ilvl w:val="0"/>
          <w:numId w:val="2"/>
        </w:numPr>
        <w:ind w:leftChars="0"/>
        <w:rPr>
          <w:b/>
        </w:rPr>
      </w:pPr>
      <w:r w:rsidRPr="000140F6">
        <w:rPr>
          <w:rFonts w:hint="eastAsia"/>
          <w:b/>
        </w:rPr>
        <w:t>網站架構圖</w:t>
      </w:r>
      <w:r>
        <w:rPr>
          <w:rFonts w:hint="eastAsia"/>
          <w:b/>
        </w:rPr>
        <w:t xml:space="preserve"> (</w:t>
      </w:r>
      <w:r>
        <w:rPr>
          <w:rFonts w:hint="eastAsia"/>
          <w:b/>
        </w:rPr>
        <w:t>樹狀架構</w:t>
      </w:r>
      <w:r>
        <w:rPr>
          <w:rFonts w:hint="eastAsia"/>
          <w:b/>
        </w:rPr>
        <w:t>)</w:t>
      </w:r>
    </w:p>
    <w:p w:rsidR="0001248A" w:rsidRDefault="0001248A" w:rsidP="00AC28CC"/>
    <w:p w:rsidR="00AC28CC" w:rsidRDefault="004826CA" w:rsidP="00AC28CC">
      <w:r>
        <w:rPr>
          <w:noProof/>
        </w:rPr>
        <w:drawing>
          <wp:inline distT="0" distB="0" distL="114300" distR="114300" wp14:anchorId="4D05538F" wp14:editId="60638484">
            <wp:extent cx="4691380" cy="2312670"/>
            <wp:effectExtent l="0" t="19050" r="0" b="49530"/>
            <wp:docPr id="4" name="图示 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:rsidR="00AC28CC" w:rsidRPr="00AC28CC" w:rsidRDefault="00AC28CC" w:rsidP="00AC28CC"/>
    <w:sectPr w:rsidR="00AC28CC" w:rsidRPr="00AC28CC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A7668E"/>
    <w:multiLevelType w:val="hybridMultilevel"/>
    <w:tmpl w:val="9344FC5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A3F46FD"/>
    <w:multiLevelType w:val="hybridMultilevel"/>
    <w:tmpl w:val="958466D4"/>
    <w:lvl w:ilvl="0" w:tplc="949827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MjA0NzUzM7AwMTVQ0lEKTi0uzszPAykwrAUAZybVoCwAAAA="/>
  </w:docVars>
  <w:rsids>
    <w:rsidRoot w:val="00AC28CC"/>
    <w:rsid w:val="0001248A"/>
    <w:rsid w:val="00073A61"/>
    <w:rsid w:val="003215CB"/>
    <w:rsid w:val="004826CA"/>
    <w:rsid w:val="005466B5"/>
    <w:rsid w:val="005A25E3"/>
    <w:rsid w:val="00A94EE0"/>
    <w:rsid w:val="00AC28CC"/>
    <w:rsid w:val="00D77E59"/>
    <w:rsid w:val="00E3532F"/>
    <w:rsid w:val="00E623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04AADA"/>
  <w15:chartTrackingRefBased/>
  <w15:docId w15:val="{967D2615-DD57-4E23-B0E3-2284DD8E1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C28CC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C28CC"/>
    <w:pPr>
      <w:ind w:leftChars="200" w:left="480"/>
    </w:pPr>
  </w:style>
  <w:style w:type="character" w:styleId="a4">
    <w:name w:val="Hyperlink"/>
    <w:basedOn w:val="a0"/>
    <w:uiPriority w:val="99"/>
    <w:unhideWhenUsed/>
    <w:rsid w:val="00AC28CC"/>
    <w:rPr>
      <w:color w:val="0563C1" w:themeColor="hyperlink"/>
      <w:u w:val="single"/>
    </w:rPr>
  </w:style>
  <w:style w:type="character" w:styleId="a5">
    <w:name w:val="FollowedHyperlink"/>
    <w:basedOn w:val="a0"/>
    <w:uiPriority w:val="99"/>
    <w:semiHidden/>
    <w:unhideWhenUsed/>
    <w:rsid w:val="00AC28C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14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9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0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93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3" Type="http://schemas.openxmlformats.org/officeDocument/2006/relationships/settings" Target="settings.xml"/><Relationship Id="rId7" Type="http://schemas.openxmlformats.org/officeDocument/2006/relationships/diagramLayout" Target="diagrams/layout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diagramData" Target="diagrams/data1.xml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microsoft.com/office/2007/relationships/diagramDrawing" Target="diagrams/drawing1.xml"/><Relationship Id="rId4" Type="http://schemas.openxmlformats.org/officeDocument/2006/relationships/webSettings" Target="webSettings.xml"/><Relationship Id="rId9" Type="http://schemas.openxmlformats.org/officeDocument/2006/relationships/diagramColors" Target="diagrams/colors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#1">
  <dgm:title val=""/>
  <dgm:desc val=""/>
  <dgm:catLst>
    <dgm:cat type="accent1" pri="11200"/>
  </dgm:catLst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81694779-BF83-4E37-A18D-85AA4D875B58}" type="doc">
      <dgm:prSet loTypeId="urn:microsoft.com/office/officeart/2005/8/layout/orgChart1#1" loCatId="hierarchy" qsTypeId="urn:microsoft.com/office/officeart/2005/8/quickstyle/simple2#1" qsCatId="simple" csTypeId="urn:microsoft.com/office/officeart/2005/8/colors/accent1_2#1" csCatId="accent1" phldr="1"/>
      <dgm:spPr/>
      <dgm:t>
        <a:bodyPr/>
        <a:lstStyle/>
        <a:p>
          <a:endParaRPr lang="zh-CN" altLang="en-US"/>
        </a:p>
      </dgm:t>
    </dgm:pt>
    <dgm:pt modelId="{FF87A32E-5B41-4B35-A413-50B151988CB2}">
      <dgm:prSet phldrT="[文本]"/>
      <dgm:spPr>
        <a:solidFill>
          <a:schemeClr val="accent1">
            <a:lumMod val="50000"/>
          </a:schemeClr>
        </a:solidFill>
        <a:ln w="38100">
          <a:solidFill>
            <a:schemeClr val="accent6">
              <a:lumMod val="40000"/>
              <a:lumOff val="60000"/>
            </a:schemeClr>
          </a:solidFill>
        </a:ln>
      </dgm:spPr>
      <dgm:t>
        <a:bodyPr/>
        <a:lstStyle/>
        <a:p>
          <a:r>
            <a:rPr lang="zh-CN" altLang="en-US" dirty="0" smtClean="0"/>
            <a:t>首頁</a:t>
          </a:r>
          <a:endParaRPr lang="zh-CN" altLang="en-US" dirty="0"/>
        </a:p>
      </dgm:t>
    </dgm:pt>
    <dgm:pt modelId="{942CC5CD-76DC-42BA-8BBA-75937DD5B363}" type="parTrans" cxnId="{C4897D41-4680-4031-B326-982E5C1769A7}">
      <dgm:prSet/>
      <dgm:spPr/>
      <dgm:t>
        <a:bodyPr/>
        <a:lstStyle/>
        <a:p>
          <a:endParaRPr lang="zh-CN" altLang="en-US"/>
        </a:p>
      </dgm:t>
    </dgm:pt>
    <dgm:pt modelId="{310CCF04-82A8-4406-9977-5BA24235CBB4}" type="sibTrans" cxnId="{C4897D41-4680-4031-B326-982E5C1769A7}">
      <dgm:prSet/>
      <dgm:spPr/>
      <dgm:t>
        <a:bodyPr/>
        <a:lstStyle/>
        <a:p>
          <a:endParaRPr lang="zh-CN" altLang="en-US"/>
        </a:p>
      </dgm:t>
    </dgm:pt>
    <dgm:pt modelId="{88AA83B6-F99B-4A69-B7A8-4434EF78F2F9}">
      <dgm:prSet phldrT="[文本]"/>
      <dgm:spPr>
        <a:solidFill>
          <a:schemeClr val="accent1">
            <a:lumMod val="75000"/>
          </a:schemeClr>
        </a:solidFill>
        <a:ln w="38100">
          <a:solidFill>
            <a:schemeClr val="accent6">
              <a:lumMod val="60000"/>
              <a:lumOff val="40000"/>
            </a:schemeClr>
          </a:solidFill>
        </a:ln>
      </dgm:spPr>
      <dgm:t>
        <a:bodyPr/>
        <a:lstStyle/>
        <a:p>
          <a:r>
            <a:rPr lang="zh-CN" altLang="en-US" dirty="0" smtClean="0"/>
            <a:t>關於中原</a:t>
          </a:r>
          <a:endParaRPr lang="zh-CN" altLang="en-US" dirty="0"/>
        </a:p>
      </dgm:t>
    </dgm:pt>
    <dgm:pt modelId="{699A5860-B9AD-4548-9A4F-535DFB5630E7}" type="parTrans" cxnId="{5A5D3693-76FC-4505-96AD-621E4D43A06C}">
      <dgm:prSet/>
      <dgm:spPr/>
      <dgm:t>
        <a:bodyPr/>
        <a:lstStyle/>
        <a:p>
          <a:endParaRPr lang="zh-CN" altLang="en-US"/>
        </a:p>
      </dgm:t>
    </dgm:pt>
    <dgm:pt modelId="{0FA52A9B-20BB-419C-B215-1243E5D6F6EA}" type="sibTrans" cxnId="{5A5D3693-76FC-4505-96AD-621E4D43A06C}">
      <dgm:prSet/>
      <dgm:spPr/>
      <dgm:t>
        <a:bodyPr/>
        <a:lstStyle/>
        <a:p>
          <a:endParaRPr lang="zh-CN" altLang="en-US"/>
        </a:p>
      </dgm:t>
    </dgm:pt>
    <dgm:pt modelId="{EDCCC273-2255-4FE2-8750-0398145F5B4F}">
      <dgm:prSet phldrT="[文本]"/>
      <dgm:spPr>
        <a:solidFill>
          <a:schemeClr val="accent1">
            <a:lumMod val="75000"/>
          </a:schemeClr>
        </a:solidFill>
        <a:ln w="38100">
          <a:solidFill>
            <a:schemeClr val="accent6">
              <a:lumMod val="60000"/>
              <a:lumOff val="40000"/>
            </a:schemeClr>
          </a:solidFill>
        </a:ln>
      </dgm:spPr>
      <dgm:t>
        <a:bodyPr/>
        <a:lstStyle/>
        <a:p>
          <a:r>
            <a:rPr lang="zh-CN" altLang="en-US" dirty="0" smtClean="0"/>
            <a:t>組員介紹</a:t>
          </a:r>
          <a:endParaRPr lang="zh-CN" altLang="en-US" dirty="0"/>
        </a:p>
      </dgm:t>
    </dgm:pt>
    <dgm:pt modelId="{911816A3-EBC1-42B8-AE12-4A38B0C0DC34}" type="parTrans" cxnId="{0DE4180E-5AA7-4560-B4E1-D66934927C8A}">
      <dgm:prSet/>
      <dgm:spPr/>
      <dgm:t>
        <a:bodyPr/>
        <a:lstStyle/>
        <a:p>
          <a:endParaRPr lang="zh-CN" altLang="en-US"/>
        </a:p>
      </dgm:t>
    </dgm:pt>
    <dgm:pt modelId="{9CC5372D-9BF5-4BA1-B88A-DE59EDA20779}" type="sibTrans" cxnId="{0DE4180E-5AA7-4560-B4E1-D66934927C8A}">
      <dgm:prSet/>
      <dgm:spPr/>
      <dgm:t>
        <a:bodyPr/>
        <a:lstStyle/>
        <a:p>
          <a:endParaRPr lang="zh-CN" altLang="en-US"/>
        </a:p>
      </dgm:t>
    </dgm:pt>
    <dgm:pt modelId="{914F1F1B-9DFA-403D-9E31-3AD3DCB254D2}">
      <dgm:prSet phldrT="[文本]"/>
      <dgm:spPr>
        <a:solidFill>
          <a:schemeClr val="accent1">
            <a:lumMod val="75000"/>
          </a:schemeClr>
        </a:solidFill>
        <a:ln w="38100">
          <a:solidFill>
            <a:schemeClr val="accent6">
              <a:lumMod val="60000"/>
              <a:lumOff val="40000"/>
            </a:schemeClr>
          </a:solidFill>
        </a:ln>
      </dgm:spPr>
      <dgm:t>
        <a:bodyPr/>
        <a:lstStyle/>
        <a:p>
          <a:r>
            <a:rPr lang="zh-CN" altLang="en-US" dirty="0" smtClean="0"/>
            <a:t>聯繫我們</a:t>
          </a:r>
          <a:endParaRPr lang="zh-CN" altLang="en-US" dirty="0"/>
        </a:p>
      </dgm:t>
    </dgm:pt>
    <dgm:pt modelId="{20147E3F-B29B-45EF-B922-59B61F9B998F}" type="parTrans" cxnId="{C11BC988-E2AF-44D5-AAB4-F019370BCCBA}">
      <dgm:prSet/>
      <dgm:spPr/>
      <dgm:t>
        <a:bodyPr/>
        <a:lstStyle/>
        <a:p>
          <a:endParaRPr lang="zh-CN" altLang="en-US"/>
        </a:p>
      </dgm:t>
    </dgm:pt>
    <dgm:pt modelId="{38A5E5D4-5E40-4DD6-8AA0-D245C4C287E1}" type="sibTrans" cxnId="{C11BC988-E2AF-44D5-AAB4-F019370BCCBA}">
      <dgm:prSet/>
      <dgm:spPr/>
      <dgm:t>
        <a:bodyPr/>
        <a:lstStyle/>
        <a:p>
          <a:endParaRPr lang="zh-CN" altLang="en-US"/>
        </a:p>
      </dgm:t>
    </dgm:pt>
    <dgm:pt modelId="{423F265D-64D2-465B-9490-69AAF62B65C0}">
      <dgm:prSet phldrT="[文本]"/>
      <dgm:spPr>
        <a:solidFill>
          <a:schemeClr val="accent1">
            <a:lumMod val="75000"/>
          </a:schemeClr>
        </a:solidFill>
        <a:ln w="38100">
          <a:solidFill>
            <a:schemeClr val="accent6">
              <a:lumMod val="60000"/>
              <a:lumOff val="40000"/>
            </a:schemeClr>
          </a:solidFill>
        </a:ln>
      </dgm:spPr>
      <dgm:t>
        <a:bodyPr/>
        <a:lstStyle/>
        <a:p>
          <a:r>
            <a:rPr lang="zh-CN" altLang="en-US" dirty="0" smtClean="0"/>
            <a:t>影片介紹</a:t>
          </a:r>
          <a:endParaRPr lang="zh-CN" altLang="en-US" dirty="0"/>
        </a:p>
      </dgm:t>
    </dgm:pt>
    <dgm:pt modelId="{20A5E5F8-DE0D-4A40-807C-456D23D3BB04}" type="parTrans" cxnId="{98FF69B9-7E7A-4153-A13D-FEE5A74CB68A}">
      <dgm:prSet/>
      <dgm:spPr/>
      <dgm:t>
        <a:bodyPr/>
        <a:lstStyle/>
        <a:p>
          <a:endParaRPr lang="zh-CN" altLang="en-US"/>
        </a:p>
      </dgm:t>
    </dgm:pt>
    <dgm:pt modelId="{87557C15-C32E-4BF9-A51A-3D89B5885830}" type="sibTrans" cxnId="{98FF69B9-7E7A-4153-A13D-FEE5A74CB68A}">
      <dgm:prSet/>
      <dgm:spPr/>
      <dgm:t>
        <a:bodyPr/>
        <a:lstStyle/>
        <a:p>
          <a:endParaRPr lang="zh-CN" altLang="en-US"/>
        </a:p>
      </dgm:t>
    </dgm:pt>
    <dgm:pt modelId="{10701B9F-95EF-4A0E-A5F0-8E602AF7B94B}">
      <dgm:prSet/>
      <dgm:spPr>
        <a:solidFill>
          <a:schemeClr val="accent1">
            <a:lumMod val="60000"/>
            <a:lumOff val="40000"/>
          </a:schemeClr>
        </a:solidFill>
      </dgm:spPr>
      <dgm:t>
        <a:bodyPr/>
        <a:lstStyle/>
        <a:p>
          <a:r>
            <a:rPr lang="zh-CN" altLang="en-US" dirty="0" smtClean="0"/>
            <a:t>校史館介紹</a:t>
          </a:r>
          <a:endParaRPr lang="zh-CN" altLang="en-US" dirty="0"/>
        </a:p>
      </dgm:t>
    </dgm:pt>
    <dgm:pt modelId="{364EA716-5D9F-4DA7-B7E7-B68E4DB50884}" type="parTrans" cxnId="{67502BE4-C87E-4DB0-872D-9ABE164A9461}">
      <dgm:prSet/>
      <dgm:spPr/>
      <dgm:t>
        <a:bodyPr/>
        <a:lstStyle/>
        <a:p>
          <a:endParaRPr lang="zh-CN" altLang="en-US"/>
        </a:p>
      </dgm:t>
    </dgm:pt>
    <dgm:pt modelId="{0FCACC40-2F25-44E4-995C-78D5FB309E84}" type="sibTrans" cxnId="{67502BE4-C87E-4DB0-872D-9ABE164A9461}">
      <dgm:prSet/>
      <dgm:spPr/>
      <dgm:t>
        <a:bodyPr/>
        <a:lstStyle/>
        <a:p>
          <a:endParaRPr lang="zh-CN" altLang="en-US"/>
        </a:p>
      </dgm:t>
    </dgm:pt>
    <dgm:pt modelId="{80A776A5-5761-4EB0-9C29-B7CAF311DA7D}">
      <dgm:prSet/>
      <dgm:spPr>
        <a:solidFill>
          <a:schemeClr val="accent1">
            <a:lumMod val="60000"/>
            <a:lumOff val="40000"/>
          </a:schemeClr>
        </a:solidFill>
      </dgm:spPr>
      <dgm:t>
        <a:bodyPr/>
        <a:lstStyle/>
        <a:p>
          <a:r>
            <a:rPr lang="zh-CN" altLang="en-US" dirty="0" smtClean="0"/>
            <a:t>中原首頁</a:t>
          </a:r>
          <a:endParaRPr lang="zh-CN" altLang="en-US" dirty="0"/>
        </a:p>
      </dgm:t>
    </dgm:pt>
    <dgm:pt modelId="{83BCCEFD-7204-4379-9B32-B264D1819F87}" type="parTrans" cxnId="{45A3637A-EADF-48D3-9D46-0D137B63B591}">
      <dgm:prSet/>
      <dgm:spPr/>
      <dgm:t>
        <a:bodyPr/>
        <a:lstStyle/>
        <a:p>
          <a:endParaRPr lang="zh-CN" altLang="en-US"/>
        </a:p>
      </dgm:t>
    </dgm:pt>
    <dgm:pt modelId="{F5432D0A-DAF6-440B-8ED5-399CF2DBB65E}" type="sibTrans" cxnId="{45A3637A-EADF-48D3-9D46-0D137B63B591}">
      <dgm:prSet/>
      <dgm:spPr/>
      <dgm:t>
        <a:bodyPr/>
        <a:lstStyle/>
        <a:p>
          <a:endParaRPr lang="zh-CN" altLang="en-US"/>
        </a:p>
      </dgm:t>
    </dgm:pt>
    <dgm:pt modelId="{53524F7E-0BA2-4A92-8EC4-306122BD05AD}">
      <dgm:prSet/>
      <dgm:spPr>
        <a:solidFill>
          <a:schemeClr val="accent1">
            <a:lumMod val="60000"/>
            <a:lumOff val="40000"/>
          </a:schemeClr>
        </a:solidFill>
      </dgm:spPr>
      <dgm:t>
        <a:bodyPr/>
        <a:lstStyle/>
        <a:p>
          <a:r>
            <a:rPr lang="zh-CN" altLang="en-US" dirty="0" smtClean="0"/>
            <a:t>正片</a:t>
          </a:r>
          <a:endParaRPr lang="zh-CN" altLang="en-US" dirty="0"/>
        </a:p>
      </dgm:t>
    </dgm:pt>
    <dgm:pt modelId="{78BA13EB-6FD8-4ADA-9968-3BED429A1FE9}" type="parTrans" cxnId="{03D6820C-087B-47E2-8F19-5335C9CAEA76}">
      <dgm:prSet/>
      <dgm:spPr/>
      <dgm:t>
        <a:bodyPr/>
        <a:lstStyle/>
        <a:p>
          <a:endParaRPr lang="zh-CN" altLang="en-US"/>
        </a:p>
      </dgm:t>
    </dgm:pt>
    <dgm:pt modelId="{C38B3332-40BA-4678-A96F-063BC675878A}" type="sibTrans" cxnId="{03D6820C-087B-47E2-8F19-5335C9CAEA76}">
      <dgm:prSet/>
      <dgm:spPr/>
      <dgm:t>
        <a:bodyPr/>
        <a:lstStyle/>
        <a:p>
          <a:endParaRPr lang="zh-CN" altLang="en-US"/>
        </a:p>
      </dgm:t>
    </dgm:pt>
    <dgm:pt modelId="{3C5D52E6-CBFA-41B0-99A6-09275FEB20B1}">
      <dgm:prSet/>
      <dgm:spPr>
        <a:solidFill>
          <a:schemeClr val="accent1">
            <a:lumMod val="60000"/>
            <a:lumOff val="40000"/>
          </a:schemeClr>
        </a:solidFill>
      </dgm:spPr>
      <dgm:t>
        <a:bodyPr/>
        <a:lstStyle/>
        <a:p>
          <a:r>
            <a:rPr lang="zh-CN" altLang="en-US" dirty="0" smtClean="0"/>
            <a:t>花絮</a:t>
          </a:r>
          <a:endParaRPr lang="zh-CN" altLang="en-US" dirty="0"/>
        </a:p>
      </dgm:t>
    </dgm:pt>
    <dgm:pt modelId="{6D666E60-CBCD-4287-B151-6DBC9DE2146A}" type="parTrans" cxnId="{A8A53033-C6C9-4668-BACE-783BF0AAD08E}">
      <dgm:prSet/>
      <dgm:spPr/>
      <dgm:t>
        <a:bodyPr/>
        <a:lstStyle/>
        <a:p>
          <a:endParaRPr lang="zh-CN" altLang="en-US"/>
        </a:p>
      </dgm:t>
    </dgm:pt>
    <dgm:pt modelId="{D3176E4F-4520-4B2E-A087-EC162E700034}" type="sibTrans" cxnId="{A8A53033-C6C9-4668-BACE-783BF0AAD08E}">
      <dgm:prSet/>
      <dgm:spPr/>
      <dgm:t>
        <a:bodyPr/>
        <a:lstStyle/>
        <a:p>
          <a:endParaRPr lang="zh-CN" altLang="en-US"/>
        </a:p>
      </dgm:t>
    </dgm:pt>
    <dgm:pt modelId="{5DA48473-E944-41CF-92B5-EEDE910F87D1}">
      <dgm:prSet/>
      <dgm:spPr>
        <a:solidFill>
          <a:schemeClr val="accent1">
            <a:lumMod val="60000"/>
            <a:lumOff val="40000"/>
          </a:schemeClr>
        </a:solidFill>
      </dgm:spPr>
      <dgm:t>
        <a:bodyPr/>
        <a:lstStyle/>
        <a:p>
          <a:r>
            <a:rPr lang="zh-CN" altLang="en-US" dirty="0" smtClean="0"/>
            <a:t>組員簡介</a:t>
          </a:r>
          <a:endParaRPr lang="zh-CN" altLang="en-US" dirty="0"/>
        </a:p>
      </dgm:t>
    </dgm:pt>
    <dgm:pt modelId="{604AC016-18EB-4D0E-B924-8ACCA4695F11}" type="parTrans" cxnId="{C1F4D07F-E358-408D-B7B1-C2025A464BF1}">
      <dgm:prSet/>
      <dgm:spPr/>
      <dgm:t>
        <a:bodyPr/>
        <a:lstStyle/>
        <a:p>
          <a:endParaRPr lang="zh-CN" altLang="en-US"/>
        </a:p>
      </dgm:t>
    </dgm:pt>
    <dgm:pt modelId="{AF5495AA-6726-4CC3-90CF-5B47D65CB8DC}" type="sibTrans" cxnId="{C1F4D07F-E358-408D-B7B1-C2025A464BF1}">
      <dgm:prSet/>
      <dgm:spPr/>
      <dgm:t>
        <a:bodyPr/>
        <a:lstStyle/>
        <a:p>
          <a:endParaRPr lang="zh-CN" altLang="en-US"/>
        </a:p>
      </dgm:t>
    </dgm:pt>
    <dgm:pt modelId="{FBED0BD8-8B28-4889-9511-F6C0F339A431}">
      <dgm:prSet/>
      <dgm:spPr>
        <a:solidFill>
          <a:schemeClr val="accent1">
            <a:lumMod val="60000"/>
            <a:lumOff val="40000"/>
          </a:schemeClr>
        </a:solidFill>
      </dgm:spPr>
      <dgm:t>
        <a:bodyPr/>
        <a:lstStyle/>
        <a:p>
          <a:r>
            <a:rPr lang="zh-CN" altLang="en-US" dirty="0" smtClean="0"/>
            <a:t>意見表單</a:t>
          </a:r>
          <a:endParaRPr lang="zh-CN" altLang="en-US" dirty="0"/>
        </a:p>
      </dgm:t>
    </dgm:pt>
    <dgm:pt modelId="{2E04A739-6FE5-4796-8F21-8F42F90764A1}" type="parTrans" cxnId="{AB3544F9-BD0E-497D-8BBB-1164454BDFF9}">
      <dgm:prSet/>
      <dgm:spPr/>
      <dgm:t>
        <a:bodyPr/>
        <a:lstStyle/>
        <a:p>
          <a:endParaRPr lang="zh-CN" altLang="en-US"/>
        </a:p>
      </dgm:t>
    </dgm:pt>
    <dgm:pt modelId="{48F0AD36-2848-4922-BEDA-5E2AA8DDB42B}" type="sibTrans" cxnId="{AB3544F9-BD0E-497D-8BBB-1164454BDFF9}">
      <dgm:prSet/>
      <dgm:spPr/>
      <dgm:t>
        <a:bodyPr/>
        <a:lstStyle/>
        <a:p>
          <a:endParaRPr lang="zh-CN" altLang="en-US"/>
        </a:p>
      </dgm:t>
    </dgm:pt>
    <dgm:pt modelId="{B738A547-1040-4BD8-A52A-3A4D81979CDD}" type="pres">
      <dgm:prSet presAssocID="{81694779-BF83-4E37-A18D-85AA4D875B58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  <dgm:t>
        <a:bodyPr/>
        <a:lstStyle/>
        <a:p>
          <a:endParaRPr lang="zh-TW" altLang="en-US"/>
        </a:p>
      </dgm:t>
    </dgm:pt>
    <dgm:pt modelId="{303FB165-699D-4840-9FA9-4E773BAA12CF}" type="pres">
      <dgm:prSet presAssocID="{FF87A32E-5B41-4B35-A413-50B151988CB2}" presName="hierRoot1" presStyleCnt="0">
        <dgm:presLayoutVars>
          <dgm:hierBranch val="init"/>
        </dgm:presLayoutVars>
      </dgm:prSet>
      <dgm:spPr/>
    </dgm:pt>
    <dgm:pt modelId="{A3F15CEA-BDE2-425D-8365-0DCE28673347}" type="pres">
      <dgm:prSet presAssocID="{FF87A32E-5B41-4B35-A413-50B151988CB2}" presName="rootComposite1" presStyleCnt="0"/>
      <dgm:spPr/>
    </dgm:pt>
    <dgm:pt modelId="{0C007FF6-ADD5-4760-8F04-5909561EE0A6}" type="pres">
      <dgm:prSet presAssocID="{FF87A32E-5B41-4B35-A413-50B151988CB2}" presName="rootText1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TW" altLang="en-US"/>
        </a:p>
      </dgm:t>
    </dgm:pt>
    <dgm:pt modelId="{75A61A75-CEE1-442C-BA65-7F70EA1A971F}" type="pres">
      <dgm:prSet presAssocID="{FF87A32E-5B41-4B35-A413-50B151988CB2}" presName="rootConnector1" presStyleLbl="node1" presStyleIdx="0" presStyleCnt="0"/>
      <dgm:spPr/>
      <dgm:t>
        <a:bodyPr/>
        <a:lstStyle/>
        <a:p>
          <a:endParaRPr lang="zh-TW" altLang="en-US"/>
        </a:p>
      </dgm:t>
    </dgm:pt>
    <dgm:pt modelId="{731EFC93-76E9-497F-9782-53659BFF2627}" type="pres">
      <dgm:prSet presAssocID="{FF87A32E-5B41-4B35-A413-50B151988CB2}" presName="hierChild2" presStyleCnt="0"/>
      <dgm:spPr/>
    </dgm:pt>
    <dgm:pt modelId="{0D9A07AA-C550-40C5-8DA4-25BFA468C2A5}" type="pres">
      <dgm:prSet presAssocID="{699A5860-B9AD-4548-9A4F-535DFB5630E7}" presName="Name37" presStyleLbl="parChTrans1D2" presStyleIdx="0" presStyleCnt="4"/>
      <dgm:spPr/>
      <dgm:t>
        <a:bodyPr/>
        <a:lstStyle/>
        <a:p>
          <a:endParaRPr lang="zh-TW" altLang="en-US"/>
        </a:p>
      </dgm:t>
    </dgm:pt>
    <dgm:pt modelId="{45AF570B-E7A0-4288-A8AF-38A442B85F58}" type="pres">
      <dgm:prSet presAssocID="{88AA83B6-F99B-4A69-B7A8-4434EF78F2F9}" presName="hierRoot2" presStyleCnt="0">
        <dgm:presLayoutVars>
          <dgm:hierBranch val="init"/>
        </dgm:presLayoutVars>
      </dgm:prSet>
      <dgm:spPr/>
    </dgm:pt>
    <dgm:pt modelId="{3D7CF765-32FF-41A9-8D3C-027F09C3CBD3}" type="pres">
      <dgm:prSet presAssocID="{88AA83B6-F99B-4A69-B7A8-4434EF78F2F9}" presName="rootComposite" presStyleCnt="0"/>
      <dgm:spPr/>
    </dgm:pt>
    <dgm:pt modelId="{AEEBD1DE-8556-44BB-BBDE-B9BC9AC7D59A}" type="pres">
      <dgm:prSet presAssocID="{88AA83B6-F99B-4A69-B7A8-4434EF78F2F9}" presName="rootText" presStyleLbl="node2" presStyleIdx="0" presStyleCnt="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A1C7D4EB-6904-429A-B965-A0939411A856}" type="pres">
      <dgm:prSet presAssocID="{88AA83B6-F99B-4A69-B7A8-4434EF78F2F9}" presName="rootConnector" presStyleLbl="node2" presStyleIdx="0" presStyleCnt="4"/>
      <dgm:spPr/>
      <dgm:t>
        <a:bodyPr/>
        <a:lstStyle/>
        <a:p>
          <a:endParaRPr lang="zh-TW" altLang="en-US"/>
        </a:p>
      </dgm:t>
    </dgm:pt>
    <dgm:pt modelId="{6BF3205C-E27A-4B77-AFC7-4A89B4A64F55}" type="pres">
      <dgm:prSet presAssocID="{88AA83B6-F99B-4A69-B7A8-4434EF78F2F9}" presName="hierChild4" presStyleCnt="0"/>
      <dgm:spPr/>
    </dgm:pt>
    <dgm:pt modelId="{99BF0DA9-ABDC-44FD-9C4F-22D2909E5519}" type="pres">
      <dgm:prSet presAssocID="{364EA716-5D9F-4DA7-B7E7-B68E4DB50884}" presName="Name37" presStyleLbl="parChTrans1D3" presStyleIdx="0" presStyleCnt="6"/>
      <dgm:spPr/>
      <dgm:t>
        <a:bodyPr/>
        <a:lstStyle/>
        <a:p>
          <a:endParaRPr lang="zh-TW" altLang="en-US"/>
        </a:p>
      </dgm:t>
    </dgm:pt>
    <dgm:pt modelId="{D8D0D519-18CA-4109-A5C8-431CAE2714D5}" type="pres">
      <dgm:prSet presAssocID="{10701B9F-95EF-4A0E-A5F0-8E602AF7B94B}" presName="hierRoot2" presStyleCnt="0">
        <dgm:presLayoutVars>
          <dgm:hierBranch val="init"/>
        </dgm:presLayoutVars>
      </dgm:prSet>
      <dgm:spPr/>
    </dgm:pt>
    <dgm:pt modelId="{89F6C83D-1203-435B-9865-053C6ACA4F0B}" type="pres">
      <dgm:prSet presAssocID="{10701B9F-95EF-4A0E-A5F0-8E602AF7B94B}" presName="rootComposite" presStyleCnt="0"/>
      <dgm:spPr/>
    </dgm:pt>
    <dgm:pt modelId="{D3648F0F-0A6D-4016-87F2-00C6EA28BDF7}" type="pres">
      <dgm:prSet presAssocID="{10701B9F-95EF-4A0E-A5F0-8E602AF7B94B}" presName="rootText" presStyleLbl="node3" presStyleIdx="0" presStyleCnt="6" custLinFactY="46408" custLinFactNeighborX="-4727" custLinFactNeighborY="100000">
        <dgm:presLayoutVars>
          <dgm:chPref val="3"/>
        </dgm:presLayoutVars>
      </dgm:prSet>
      <dgm:spPr/>
      <dgm:t>
        <a:bodyPr/>
        <a:lstStyle/>
        <a:p>
          <a:endParaRPr lang="zh-TW" altLang="en-US"/>
        </a:p>
      </dgm:t>
    </dgm:pt>
    <dgm:pt modelId="{176077BD-8483-4EAE-AD86-0C063C56B4A1}" type="pres">
      <dgm:prSet presAssocID="{10701B9F-95EF-4A0E-A5F0-8E602AF7B94B}" presName="rootConnector" presStyleLbl="node3" presStyleIdx="0" presStyleCnt="6"/>
      <dgm:spPr/>
      <dgm:t>
        <a:bodyPr/>
        <a:lstStyle/>
        <a:p>
          <a:endParaRPr lang="zh-TW" altLang="en-US"/>
        </a:p>
      </dgm:t>
    </dgm:pt>
    <dgm:pt modelId="{47F62348-5200-41FF-92B0-5F387BC832A9}" type="pres">
      <dgm:prSet presAssocID="{10701B9F-95EF-4A0E-A5F0-8E602AF7B94B}" presName="hierChild4" presStyleCnt="0"/>
      <dgm:spPr/>
    </dgm:pt>
    <dgm:pt modelId="{587F450D-3E78-4738-98BB-22F586AE330B}" type="pres">
      <dgm:prSet presAssocID="{10701B9F-95EF-4A0E-A5F0-8E602AF7B94B}" presName="hierChild5" presStyleCnt="0"/>
      <dgm:spPr/>
    </dgm:pt>
    <dgm:pt modelId="{A7191822-0BF4-44E2-9820-346E09B9B93B}" type="pres">
      <dgm:prSet presAssocID="{83BCCEFD-7204-4379-9B32-B264D1819F87}" presName="Name37" presStyleLbl="parChTrans1D3" presStyleIdx="1" presStyleCnt="6"/>
      <dgm:spPr/>
      <dgm:t>
        <a:bodyPr/>
        <a:lstStyle/>
        <a:p>
          <a:endParaRPr lang="zh-TW" altLang="en-US"/>
        </a:p>
      </dgm:t>
    </dgm:pt>
    <dgm:pt modelId="{79EEE1A4-14A8-4227-9CDF-626E9A8F03B1}" type="pres">
      <dgm:prSet presAssocID="{80A776A5-5761-4EB0-9C29-B7CAF311DA7D}" presName="hierRoot2" presStyleCnt="0">
        <dgm:presLayoutVars>
          <dgm:hierBranch val="init"/>
        </dgm:presLayoutVars>
      </dgm:prSet>
      <dgm:spPr/>
    </dgm:pt>
    <dgm:pt modelId="{34DDE66A-60DA-480F-9F44-BA932D378082}" type="pres">
      <dgm:prSet presAssocID="{80A776A5-5761-4EB0-9C29-B7CAF311DA7D}" presName="rootComposite" presStyleCnt="0"/>
      <dgm:spPr/>
    </dgm:pt>
    <dgm:pt modelId="{D1729A53-907A-49FA-B159-6133780EC362}" type="pres">
      <dgm:prSet presAssocID="{80A776A5-5761-4EB0-9C29-B7CAF311DA7D}" presName="rootText" presStyleLbl="node3" presStyleIdx="1" presStyleCnt="6" custLinFactY="-35474" custLinFactNeighborX="-5137" custLinFactNeighborY="-100000">
        <dgm:presLayoutVars>
          <dgm:chPref val="3"/>
        </dgm:presLayoutVars>
      </dgm:prSet>
      <dgm:spPr/>
      <dgm:t>
        <a:bodyPr/>
        <a:lstStyle/>
        <a:p>
          <a:endParaRPr lang="zh-TW" altLang="en-US"/>
        </a:p>
      </dgm:t>
    </dgm:pt>
    <dgm:pt modelId="{4CCD84BD-E613-49C7-8D33-E408232B173E}" type="pres">
      <dgm:prSet presAssocID="{80A776A5-5761-4EB0-9C29-B7CAF311DA7D}" presName="rootConnector" presStyleLbl="node3" presStyleIdx="1" presStyleCnt="6"/>
      <dgm:spPr/>
      <dgm:t>
        <a:bodyPr/>
        <a:lstStyle/>
        <a:p>
          <a:endParaRPr lang="zh-TW" altLang="en-US"/>
        </a:p>
      </dgm:t>
    </dgm:pt>
    <dgm:pt modelId="{908446A7-DF58-4468-B933-6C45116B0615}" type="pres">
      <dgm:prSet presAssocID="{80A776A5-5761-4EB0-9C29-B7CAF311DA7D}" presName="hierChild4" presStyleCnt="0"/>
      <dgm:spPr/>
    </dgm:pt>
    <dgm:pt modelId="{B479929C-F964-4DF9-81E3-211C6F6D2FFC}" type="pres">
      <dgm:prSet presAssocID="{80A776A5-5761-4EB0-9C29-B7CAF311DA7D}" presName="hierChild5" presStyleCnt="0"/>
      <dgm:spPr/>
    </dgm:pt>
    <dgm:pt modelId="{28C8B952-CE7C-4881-8D8A-1510DEDAF8D4}" type="pres">
      <dgm:prSet presAssocID="{88AA83B6-F99B-4A69-B7A8-4434EF78F2F9}" presName="hierChild5" presStyleCnt="0"/>
      <dgm:spPr/>
    </dgm:pt>
    <dgm:pt modelId="{2ABFD5A4-90E6-4D43-BF3A-925A3AB3B070}" type="pres">
      <dgm:prSet presAssocID="{20A5E5F8-DE0D-4A40-807C-456D23D3BB04}" presName="Name37" presStyleLbl="parChTrans1D2" presStyleIdx="1" presStyleCnt="4"/>
      <dgm:spPr/>
      <dgm:t>
        <a:bodyPr/>
        <a:lstStyle/>
        <a:p>
          <a:endParaRPr lang="zh-TW" altLang="en-US"/>
        </a:p>
      </dgm:t>
    </dgm:pt>
    <dgm:pt modelId="{8A67C75C-A552-4ECC-BA6B-E143D75F5EE7}" type="pres">
      <dgm:prSet presAssocID="{423F265D-64D2-465B-9490-69AAF62B65C0}" presName="hierRoot2" presStyleCnt="0">
        <dgm:presLayoutVars>
          <dgm:hierBranch val="init"/>
        </dgm:presLayoutVars>
      </dgm:prSet>
      <dgm:spPr/>
    </dgm:pt>
    <dgm:pt modelId="{C220E7D5-B813-4F08-8F2F-D6FBC734EAD5}" type="pres">
      <dgm:prSet presAssocID="{423F265D-64D2-465B-9490-69AAF62B65C0}" presName="rootComposite" presStyleCnt="0"/>
      <dgm:spPr/>
    </dgm:pt>
    <dgm:pt modelId="{20CC097B-B26B-45A6-88D4-72FC6BE28B6F}" type="pres">
      <dgm:prSet presAssocID="{423F265D-64D2-465B-9490-69AAF62B65C0}" presName="rootText" presStyleLbl="node2" presStyleIdx="1" presStyleCnt="4">
        <dgm:presLayoutVars>
          <dgm:chPref val="3"/>
        </dgm:presLayoutVars>
      </dgm:prSet>
      <dgm:spPr/>
      <dgm:t>
        <a:bodyPr/>
        <a:lstStyle/>
        <a:p>
          <a:endParaRPr lang="zh-TW" altLang="en-US"/>
        </a:p>
      </dgm:t>
    </dgm:pt>
    <dgm:pt modelId="{B58751D7-98BE-45B3-8B29-866E24034956}" type="pres">
      <dgm:prSet presAssocID="{423F265D-64D2-465B-9490-69AAF62B65C0}" presName="rootConnector" presStyleLbl="node2" presStyleIdx="1" presStyleCnt="4"/>
      <dgm:spPr/>
      <dgm:t>
        <a:bodyPr/>
        <a:lstStyle/>
        <a:p>
          <a:endParaRPr lang="zh-TW" altLang="en-US"/>
        </a:p>
      </dgm:t>
    </dgm:pt>
    <dgm:pt modelId="{6DD4F4CF-1D5E-4218-B7A1-E707F24D6798}" type="pres">
      <dgm:prSet presAssocID="{423F265D-64D2-465B-9490-69AAF62B65C0}" presName="hierChild4" presStyleCnt="0"/>
      <dgm:spPr/>
    </dgm:pt>
    <dgm:pt modelId="{9F035B54-3AE7-4016-A0AB-91938550A01D}" type="pres">
      <dgm:prSet presAssocID="{78BA13EB-6FD8-4ADA-9968-3BED429A1FE9}" presName="Name37" presStyleLbl="parChTrans1D3" presStyleIdx="2" presStyleCnt="6"/>
      <dgm:spPr/>
      <dgm:t>
        <a:bodyPr/>
        <a:lstStyle/>
        <a:p>
          <a:endParaRPr lang="zh-TW" altLang="en-US"/>
        </a:p>
      </dgm:t>
    </dgm:pt>
    <dgm:pt modelId="{CF3638DE-C82F-406E-834F-72CAA3B5FC82}" type="pres">
      <dgm:prSet presAssocID="{53524F7E-0BA2-4A92-8EC4-306122BD05AD}" presName="hierRoot2" presStyleCnt="0">
        <dgm:presLayoutVars>
          <dgm:hierBranch val="init"/>
        </dgm:presLayoutVars>
      </dgm:prSet>
      <dgm:spPr/>
    </dgm:pt>
    <dgm:pt modelId="{2BB4D666-C47F-4E89-A933-7442B601D9E4}" type="pres">
      <dgm:prSet presAssocID="{53524F7E-0BA2-4A92-8EC4-306122BD05AD}" presName="rootComposite" presStyleCnt="0"/>
      <dgm:spPr/>
    </dgm:pt>
    <dgm:pt modelId="{A2CCCD06-A9CA-47CE-9574-E24B5B0744A4}" type="pres">
      <dgm:prSet presAssocID="{53524F7E-0BA2-4A92-8EC4-306122BD05AD}" presName="rootText" presStyleLbl="node3" presStyleIdx="2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8014A220-C8FD-40A0-9A54-409536EF18B6}" type="pres">
      <dgm:prSet presAssocID="{53524F7E-0BA2-4A92-8EC4-306122BD05AD}" presName="rootConnector" presStyleLbl="node3" presStyleIdx="2" presStyleCnt="6"/>
      <dgm:spPr/>
      <dgm:t>
        <a:bodyPr/>
        <a:lstStyle/>
        <a:p>
          <a:endParaRPr lang="zh-TW" altLang="en-US"/>
        </a:p>
      </dgm:t>
    </dgm:pt>
    <dgm:pt modelId="{8A8B2526-E667-4C45-9605-D19E3F617A39}" type="pres">
      <dgm:prSet presAssocID="{53524F7E-0BA2-4A92-8EC4-306122BD05AD}" presName="hierChild4" presStyleCnt="0"/>
      <dgm:spPr/>
    </dgm:pt>
    <dgm:pt modelId="{03253B6E-69C7-40DF-AA90-F2C90A3E400D}" type="pres">
      <dgm:prSet presAssocID="{53524F7E-0BA2-4A92-8EC4-306122BD05AD}" presName="hierChild5" presStyleCnt="0"/>
      <dgm:spPr/>
    </dgm:pt>
    <dgm:pt modelId="{F41B7C57-51C8-4AFA-B9C0-617912D5D522}" type="pres">
      <dgm:prSet presAssocID="{6D666E60-CBCD-4287-B151-6DBC9DE2146A}" presName="Name37" presStyleLbl="parChTrans1D3" presStyleIdx="3" presStyleCnt="6"/>
      <dgm:spPr/>
      <dgm:t>
        <a:bodyPr/>
        <a:lstStyle/>
        <a:p>
          <a:endParaRPr lang="zh-TW" altLang="en-US"/>
        </a:p>
      </dgm:t>
    </dgm:pt>
    <dgm:pt modelId="{1C0C3EF2-A556-4E6A-B734-17C97E674B52}" type="pres">
      <dgm:prSet presAssocID="{3C5D52E6-CBFA-41B0-99A6-09275FEB20B1}" presName="hierRoot2" presStyleCnt="0">
        <dgm:presLayoutVars>
          <dgm:hierBranch val="init"/>
        </dgm:presLayoutVars>
      </dgm:prSet>
      <dgm:spPr/>
    </dgm:pt>
    <dgm:pt modelId="{840F69F6-9365-4878-B271-DD542C5F8232}" type="pres">
      <dgm:prSet presAssocID="{3C5D52E6-CBFA-41B0-99A6-09275FEB20B1}" presName="rootComposite" presStyleCnt="0"/>
      <dgm:spPr/>
    </dgm:pt>
    <dgm:pt modelId="{A7AE06FC-5F7A-49B7-812F-5CB000F58364}" type="pres">
      <dgm:prSet presAssocID="{3C5D52E6-CBFA-41B0-99A6-09275FEB20B1}" presName="rootText" presStyleLbl="node3" presStyleIdx="3" presStyleCnt="6">
        <dgm:presLayoutVars>
          <dgm:chPref val="3"/>
        </dgm:presLayoutVars>
      </dgm:prSet>
      <dgm:spPr/>
      <dgm:t>
        <a:bodyPr/>
        <a:lstStyle/>
        <a:p>
          <a:endParaRPr lang="zh-TW" altLang="en-US"/>
        </a:p>
      </dgm:t>
    </dgm:pt>
    <dgm:pt modelId="{23E891AF-0423-4AD0-AC40-1CC1AF319A38}" type="pres">
      <dgm:prSet presAssocID="{3C5D52E6-CBFA-41B0-99A6-09275FEB20B1}" presName="rootConnector" presStyleLbl="node3" presStyleIdx="3" presStyleCnt="6"/>
      <dgm:spPr/>
      <dgm:t>
        <a:bodyPr/>
        <a:lstStyle/>
        <a:p>
          <a:endParaRPr lang="zh-TW" altLang="en-US"/>
        </a:p>
      </dgm:t>
    </dgm:pt>
    <dgm:pt modelId="{75E122C5-97C2-466A-85CE-F74D2712623A}" type="pres">
      <dgm:prSet presAssocID="{3C5D52E6-CBFA-41B0-99A6-09275FEB20B1}" presName="hierChild4" presStyleCnt="0"/>
      <dgm:spPr/>
    </dgm:pt>
    <dgm:pt modelId="{68BC91B3-F248-4BBE-A05C-3196DBA38AEE}" type="pres">
      <dgm:prSet presAssocID="{3C5D52E6-CBFA-41B0-99A6-09275FEB20B1}" presName="hierChild5" presStyleCnt="0"/>
      <dgm:spPr/>
    </dgm:pt>
    <dgm:pt modelId="{C93C036C-EE88-4BD2-B76C-9F8124C6E897}" type="pres">
      <dgm:prSet presAssocID="{423F265D-64D2-465B-9490-69AAF62B65C0}" presName="hierChild5" presStyleCnt="0"/>
      <dgm:spPr/>
    </dgm:pt>
    <dgm:pt modelId="{3C640275-C863-47AE-A4D5-40D001580305}" type="pres">
      <dgm:prSet presAssocID="{911816A3-EBC1-42B8-AE12-4A38B0C0DC34}" presName="Name37" presStyleLbl="parChTrans1D2" presStyleIdx="2" presStyleCnt="4"/>
      <dgm:spPr/>
      <dgm:t>
        <a:bodyPr/>
        <a:lstStyle/>
        <a:p>
          <a:endParaRPr lang="zh-TW" altLang="en-US"/>
        </a:p>
      </dgm:t>
    </dgm:pt>
    <dgm:pt modelId="{197F83FB-F1D7-40CC-A091-0143E8733512}" type="pres">
      <dgm:prSet presAssocID="{EDCCC273-2255-4FE2-8750-0398145F5B4F}" presName="hierRoot2" presStyleCnt="0">
        <dgm:presLayoutVars>
          <dgm:hierBranch val="init"/>
        </dgm:presLayoutVars>
      </dgm:prSet>
      <dgm:spPr/>
    </dgm:pt>
    <dgm:pt modelId="{BBB4DB7C-A573-476B-9D38-2E55498FA067}" type="pres">
      <dgm:prSet presAssocID="{EDCCC273-2255-4FE2-8750-0398145F5B4F}" presName="rootComposite" presStyleCnt="0"/>
      <dgm:spPr/>
    </dgm:pt>
    <dgm:pt modelId="{2ED90A41-E5A5-4C04-9638-E53FCA819A4E}" type="pres">
      <dgm:prSet presAssocID="{EDCCC273-2255-4FE2-8750-0398145F5B4F}" presName="rootText" presStyleLbl="node2" presStyleIdx="2" presStyleCnt="4">
        <dgm:presLayoutVars>
          <dgm:chPref val="3"/>
        </dgm:presLayoutVars>
      </dgm:prSet>
      <dgm:spPr/>
      <dgm:t>
        <a:bodyPr/>
        <a:lstStyle/>
        <a:p>
          <a:endParaRPr lang="zh-TW" altLang="en-US"/>
        </a:p>
      </dgm:t>
    </dgm:pt>
    <dgm:pt modelId="{DC767C1B-DFF0-41D2-862C-4FB046D86866}" type="pres">
      <dgm:prSet presAssocID="{EDCCC273-2255-4FE2-8750-0398145F5B4F}" presName="rootConnector" presStyleLbl="node2" presStyleIdx="2" presStyleCnt="4"/>
      <dgm:spPr/>
      <dgm:t>
        <a:bodyPr/>
        <a:lstStyle/>
        <a:p>
          <a:endParaRPr lang="zh-TW" altLang="en-US"/>
        </a:p>
      </dgm:t>
    </dgm:pt>
    <dgm:pt modelId="{47AABC0A-F0E0-49E8-8796-3A46BB92E42F}" type="pres">
      <dgm:prSet presAssocID="{EDCCC273-2255-4FE2-8750-0398145F5B4F}" presName="hierChild4" presStyleCnt="0"/>
      <dgm:spPr/>
    </dgm:pt>
    <dgm:pt modelId="{68066AA9-CCED-489F-A0C9-4D81D879C1BC}" type="pres">
      <dgm:prSet presAssocID="{604AC016-18EB-4D0E-B924-8ACCA4695F11}" presName="Name37" presStyleLbl="parChTrans1D3" presStyleIdx="4" presStyleCnt="6"/>
      <dgm:spPr/>
      <dgm:t>
        <a:bodyPr/>
        <a:lstStyle/>
        <a:p>
          <a:endParaRPr lang="zh-TW" altLang="en-US"/>
        </a:p>
      </dgm:t>
    </dgm:pt>
    <dgm:pt modelId="{C7F36309-9904-428D-AD47-A06B17FEC451}" type="pres">
      <dgm:prSet presAssocID="{5DA48473-E944-41CF-92B5-EEDE910F87D1}" presName="hierRoot2" presStyleCnt="0">
        <dgm:presLayoutVars>
          <dgm:hierBranch val="init"/>
        </dgm:presLayoutVars>
      </dgm:prSet>
      <dgm:spPr/>
    </dgm:pt>
    <dgm:pt modelId="{7E595B77-8728-45BB-B3D3-FA8A6225395E}" type="pres">
      <dgm:prSet presAssocID="{5DA48473-E944-41CF-92B5-EEDE910F87D1}" presName="rootComposite" presStyleCnt="0"/>
      <dgm:spPr/>
    </dgm:pt>
    <dgm:pt modelId="{657C9450-7120-4D73-8D7E-3DDB169A4701}" type="pres">
      <dgm:prSet presAssocID="{5DA48473-E944-41CF-92B5-EEDE910F87D1}" presName="rootText" presStyleLbl="node3" presStyleIdx="4" presStyleCnt="6">
        <dgm:presLayoutVars>
          <dgm:chPref val="3"/>
        </dgm:presLayoutVars>
      </dgm:prSet>
      <dgm:spPr/>
      <dgm:t>
        <a:bodyPr/>
        <a:lstStyle/>
        <a:p>
          <a:endParaRPr lang="zh-TW" altLang="en-US"/>
        </a:p>
      </dgm:t>
    </dgm:pt>
    <dgm:pt modelId="{578DF8BA-DA2D-42BE-A5DF-F19F2E7D1152}" type="pres">
      <dgm:prSet presAssocID="{5DA48473-E944-41CF-92B5-EEDE910F87D1}" presName="rootConnector" presStyleLbl="node3" presStyleIdx="4" presStyleCnt="6"/>
      <dgm:spPr/>
      <dgm:t>
        <a:bodyPr/>
        <a:lstStyle/>
        <a:p>
          <a:endParaRPr lang="zh-TW" altLang="en-US"/>
        </a:p>
      </dgm:t>
    </dgm:pt>
    <dgm:pt modelId="{F93D58A1-B29D-47E3-8358-1B4821032BAE}" type="pres">
      <dgm:prSet presAssocID="{5DA48473-E944-41CF-92B5-EEDE910F87D1}" presName="hierChild4" presStyleCnt="0"/>
      <dgm:spPr/>
    </dgm:pt>
    <dgm:pt modelId="{B2A154FB-50DB-4171-9086-DD835F862D7A}" type="pres">
      <dgm:prSet presAssocID="{5DA48473-E944-41CF-92B5-EEDE910F87D1}" presName="hierChild5" presStyleCnt="0"/>
      <dgm:spPr/>
    </dgm:pt>
    <dgm:pt modelId="{D3F971D5-1737-4AF1-9E4D-09AA8EBB538F}" type="pres">
      <dgm:prSet presAssocID="{EDCCC273-2255-4FE2-8750-0398145F5B4F}" presName="hierChild5" presStyleCnt="0"/>
      <dgm:spPr/>
    </dgm:pt>
    <dgm:pt modelId="{770C65DB-6657-4916-90B5-3C290791244E}" type="pres">
      <dgm:prSet presAssocID="{20147E3F-B29B-45EF-B922-59B61F9B998F}" presName="Name37" presStyleLbl="parChTrans1D2" presStyleIdx="3" presStyleCnt="4"/>
      <dgm:spPr/>
      <dgm:t>
        <a:bodyPr/>
        <a:lstStyle/>
        <a:p>
          <a:endParaRPr lang="zh-TW" altLang="en-US"/>
        </a:p>
      </dgm:t>
    </dgm:pt>
    <dgm:pt modelId="{FA3722AB-83CB-4FD8-A6EE-990E2283078F}" type="pres">
      <dgm:prSet presAssocID="{914F1F1B-9DFA-403D-9E31-3AD3DCB254D2}" presName="hierRoot2" presStyleCnt="0">
        <dgm:presLayoutVars>
          <dgm:hierBranch val="init"/>
        </dgm:presLayoutVars>
      </dgm:prSet>
      <dgm:spPr/>
    </dgm:pt>
    <dgm:pt modelId="{3B95EFA8-B0DE-4576-97DF-78DA7E460B71}" type="pres">
      <dgm:prSet presAssocID="{914F1F1B-9DFA-403D-9E31-3AD3DCB254D2}" presName="rootComposite" presStyleCnt="0"/>
      <dgm:spPr/>
    </dgm:pt>
    <dgm:pt modelId="{E4DCBA36-AD02-4969-B935-548FBC703A40}" type="pres">
      <dgm:prSet presAssocID="{914F1F1B-9DFA-403D-9E31-3AD3DCB254D2}" presName="rootText" presStyleLbl="node2" presStyleIdx="3" presStyleCnt="4">
        <dgm:presLayoutVars>
          <dgm:chPref val="3"/>
        </dgm:presLayoutVars>
      </dgm:prSet>
      <dgm:spPr/>
      <dgm:t>
        <a:bodyPr/>
        <a:lstStyle/>
        <a:p>
          <a:endParaRPr lang="zh-TW" altLang="en-US"/>
        </a:p>
      </dgm:t>
    </dgm:pt>
    <dgm:pt modelId="{5541D29E-90AF-4A21-9B4E-55F17820B8AF}" type="pres">
      <dgm:prSet presAssocID="{914F1F1B-9DFA-403D-9E31-3AD3DCB254D2}" presName="rootConnector" presStyleLbl="node2" presStyleIdx="3" presStyleCnt="4"/>
      <dgm:spPr/>
      <dgm:t>
        <a:bodyPr/>
        <a:lstStyle/>
        <a:p>
          <a:endParaRPr lang="zh-TW" altLang="en-US"/>
        </a:p>
      </dgm:t>
    </dgm:pt>
    <dgm:pt modelId="{C9C0FF98-DE44-41C5-A042-E619024A5EB0}" type="pres">
      <dgm:prSet presAssocID="{914F1F1B-9DFA-403D-9E31-3AD3DCB254D2}" presName="hierChild4" presStyleCnt="0"/>
      <dgm:spPr/>
    </dgm:pt>
    <dgm:pt modelId="{A8D341FA-DCC7-43BF-BC39-B7954E858333}" type="pres">
      <dgm:prSet presAssocID="{2E04A739-6FE5-4796-8F21-8F42F90764A1}" presName="Name37" presStyleLbl="parChTrans1D3" presStyleIdx="5" presStyleCnt="6"/>
      <dgm:spPr/>
      <dgm:t>
        <a:bodyPr/>
        <a:lstStyle/>
        <a:p>
          <a:endParaRPr lang="zh-TW" altLang="en-US"/>
        </a:p>
      </dgm:t>
    </dgm:pt>
    <dgm:pt modelId="{DAAFDE6F-AFB5-4ABB-A398-5B35C1FCB073}" type="pres">
      <dgm:prSet presAssocID="{FBED0BD8-8B28-4889-9511-F6C0F339A431}" presName="hierRoot2" presStyleCnt="0">
        <dgm:presLayoutVars>
          <dgm:hierBranch val="init"/>
        </dgm:presLayoutVars>
      </dgm:prSet>
      <dgm:spPr/>
    </dgm:pt>
    <dgm:pt modelId="{F4309E79-F306-48A7-A370-7AC55239EBAD}" type="pres">
      <dgm:prSet presAssocID="{FBED0BD8-8B28-4889-9511-F6C0F339A431}" presName="rootComposite" presStyleCnt="0"/>
      <dgm:spPr/>
    </dgm:pt>
    <dgm:pt modelId="{F681FB7D-BFBB-4620-954B-70BDF3528105}" type="pres">
      <dgm:prSet presAssocID="{FBED0BD8-8B28-4889-9511-F6C0F339A431}" presName="rootText" presStyleLbl="node3" presStyleIdx="5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DF08109-9641-4FCF-A37D-CB0D821AC50C}" type="pres">
      <dgm:prSet presAssocID="{FBED0BD8-8B28-4889-9511-F6C0F339A431}" presName="rootConnector" presStyleLbl="node3" presStyleIdx="5" presStyleCnt="6"/>
      <dgm:spPr/>
      <dgm:t>
        <a:bodyPr/>
        <a:lstStyle/>
        <a:p>
          <a:endParaRPr lang="zh-TW" altLang="en-US"/>
        </a:p>
      </dgm:t>
    </dgm:pt>
    <dgm:pt modelId="{2C78FCAE-4F39-4929-B5EC-188CE0FFF50E}" type="pres">
      <dgm:prSet presAssocID="{FBED0BD8-8B28-4889-9511-F6C0F339A431}" presName="hierChild4" presStyleCnt="0"/>
      <dgm:spPr/>
    </dgm:pt>
    <dgm:pt modelId="{0801E21E-C3F8-4786-8399-F4998E49D284}" type="pres">
      <dgm:prSet presAssocID="{FBED0BD8-8B28-4889-9511-F6C0F339A431}" presName="hierChild5" presStyleCnt="0"/>
      <dgm:spPr/>
    </dgm:pt>
    <dgm:pt modelId="{53C67E43-1B96-4295-8321-8A92A410DB00}" type="pres">
      <dgm:prSet presAssocID="{914F1F1B-9DFA-403D-9E31-3AD3DCB254D2}" presName="hierChild5" presStyleCnt="0"/>
      <dgm:spPr/>
    </dgm:pt>
    <dgm:pt modelId="{D1DBDE27-5052-4FDC-A71F-D88205D8A3F2}" type="pres">
      <dgm:prSet presAssocID="{FF87A32E-5B41-4B35-A413-50B151988CB2}" presName="hierChild3" presStyleCnt="0"/>
      <dgm:spPr/>
    </dgm:pt>
  </dgm:ptLst>
  <dgm:cxnLst>
    <dgm:cxn modelId="{241A997A-060B-49F6-9C36-49E307C05137}" type="presOf" srcId="{3C5D52E6-CBFA-41B0-99A6-09275FEB20B1}" destId="{23E891AF-0423-4AD0-AC40-1CC1AF319A38}" srcOrd="1" destOrd="0" presId="urn:microsoft.com/office/officeart/2005/8/layout/orgChart1#1"/>
    <dgm:cxn modelId="{1295D573-A5F4-4153-816C-139B6B0997A9}" type="presOf" srcId="{699A5860-B9AD-4548-9A4F-535DFB5630E7}" destId="{0D9A07AA-C550-40C5-8DA4-25BFA468C2A5}" srcOrd="0" destOrd="0" presId="urn:microsoft.com/office/officeart/2005/8/layout/orgChart1#1"/>
    <dgm:cxn modelId="{30E6CBD6-25C3-4DCB-8DEB-4E1229A8A9FD}" type="presOf" srcId="{FF87A32E-5B41-4B35-A413-50B151988CB2}" destId="{75A61A75-CEE1-442C-BA65-7F70EA1A971F}" srcOrd="1" destOrd="0" presId="urn:microsoft.com/office/officeart/2005/8/layout/orgChart1#1"/>
    <dgm:cxn modelId="{8DE81D8C-6C45-4564-B9DE-BBAFEFC230F1}" type="presOf" srcId="{10701B9F-95EF-4A0E-A5F0-8E602AF7B94B}" destId="{176077BD-8483-4EAE-AD86-0C063C56B4A1}" srcOrd="1" destOrd="0" presId="urn:microsoft.com/office/officeart/2005/8/layout/orgChart1#1"/>
    <dgm:cxn modelId="{D87AF2C2-320F-4AB4-A56A-925199DBA26D}" type="presOf" srcId="{FF87A32E-5B41-4B35-A413-50B151988CB2}" destId="{0C007FF6-ADD5-4760-8F04-5909561EE0A6}" srcOrd="0" destOrd="0" presId="urn:microsoft.com/office/officeart/2005/8/layout/orgChart1#1"/>
    <dgm:cxn modelId="{B9C00ABB-8E79-4770-9C93-6886213B51D6}" type="presOf" srcId="{2E04A739-6FE5-4796-8F21-8F42F90764A1}" destId="{A8D341FA-DCC7-43BF-BC39-B7954E858333}" srcOrd="0" destOrd="0" presId="urn:microsoft.com/office/officeart/2005/8/layout/orgChart1#1"/>
    <dgm:cxn modelId="{38CCEC4E-D98D-4434-B42D-EED0A51A910F}" type="presOf" srcId="{FBED0BD8-8B28-4889-9511-F6C0F339A431}" destId="{F681FB7D-BFBB-4620-954B-70BDF3528105}" srcOrd="0" destOrd="0" presId="urn:microsoft.com/office/officeart/2005/8/layout/orgChart1#1"/>
    <dgm:cxn modelId="{D41B46A6-62EC-4D5E-99F3-C4DC177AC033}" type="presOf" srcId="{914F1F1B-9DFA-403D-9E31-3AD3DCB254D2}" destId="{E4DCBA36-AD02-4969-B935-548FBC703A40}" srcOrd="0" destOrd="0" presId="urn:microsoft.com/office/officeart/2005/8/layout/orgChart1#1"/>
    <dgm:cxn modelId="{AB3544F9-BD0E-497D-8BBB-1164454BDFF9}" srcId="{914F1F1B-9DFA-403D-9E31-3AD3DCB254D2}" destId="{FBED0BD8-8B28-4889-9511-F6C0F339A431}" srcOrd="0" destOrd="0" parTransId="{2E04A739-6FE5-4796-8F21-8F42F90764A1}" sibTransId="{48F0AD36-2848-4922-BEDA-5E2AA8DDB42B}"/>
    <dgm:cxn modelId="{B1BA5A60-0E2B-4ABB-8FD0-82A066D66024}" type="presOf" srcId="{10701B9F-95EF-4A0E-A5F0-8E602AF7B94B}" destId="{D3648F0F-0A6D-4016-87F2-00C6EA28BDF7}" srcOrd="0" destOrd="0" presId="urn:microsoft.com/office/officeart/2005/8/layout/orgChart1#1"/>
    <dgm:cxn modelId="{6F423C67-757B-43BA-A861-2D39D10336F6}" type="presOf" srcId="{5DA48473-E944-41CF-92B5-EEDE910F87D1}" destId="{657C9450-7120-4D73-8D7E-3DDB169A4701}" srcOrd="0" destOrd="0" presId="urn:microsoft.com/office/officeart/2005/8/layout/orgChart1#1"/>
    <dgm:cxn modelId="{0167EEE6-0335-419B-A6B9-4CEE9F891962}" type="presOf" srcId="{3C5D52E6-CBFA-41B0-99A6-09275FEB20B1}" destId="{A7AE06FC-5F7A-49B7-812F-5CB000F58364}" srcOrd="0" destOrd="0" presId="urn:microsoft.com/office/officeart/2005/8/layout/orgChart1#1"/>
    <dgm:cxn modelId="{62A34D20-A07A-4E0A-AC37-6BE8E330F4B3}" type="presOf" srcId="{80A776A5-5761-4EB0-9C29-B7CAF311DA7D}" destId="{D1729A53-907A-49FA-B159-6133780EC362}" srcOrd="0" destOrd="0" presId="urn:microsoft.com/office/officeart/2005/8/layout/orgChart1#1"/>
    <dgm:cxn modelId="{376385F8-7A35-43EB-8007-8E2F5E97747C}" type="presOf" srcId="{EDCCC273-2255-4FE2-8750-0398145F5B4F}" destId="{2ED90A41-E5A5-4C04-9638-E53FCA819A4E}" srcOrd="0" destOrd="0" presId="urn:microsoft.com/office/officeart/2005/8/layout/orgChart1#1"/>
    <dgm:cxn modelId="{560FE3BF-B5FE-4B95-A2AE-964A12EE2383}" type="presOf" srcId="{423F265D-64D2-465B-9490-69AAF62B65C0}" destId="{B58751D7-98BE-45B3-8B29-866E24034956}" srcOrd="1" destOrd="0" presId="urn:microsoft.com/office/officeart/2005/8/layout/orgChart1#1"/>
    <dgm:cxn modelId="{EBC97BA0-1B5D-44D1-B6A6-8940B20ED092}" type="presOf" srcId="{604AC016-18EB-4D0E-B924-8ACCA4695F11}" destId="{68066AA9-CCED-489F-A0C9-4D81D879C1BC}" srcOrd="0" destOrd="0" presId="urn:microsoft.com/office/officeart/2005/8/layout/orgChart1#1"/>
    <dgm:cxn modelId="{C11BC988-E2AF-44D5-AAB4-F019370BCCBA}" srcId="{FF87A32E-5B41-4B35-A413-50B151988CB2}" destId="{914F1F1B-9DFA-403D-9E31-3AD3DCB254D2}" srcOrd="3" destOrd="0" parTransId="{20147E3F-B29B-45EF-B922-59B61F9B998F}" sibTransId="{38A5E5D4-5E40-4DD6-8AA0-D245C4C287E1}"/>
    <dgm:cxn modelId="{A8A53033-C6C9-4668-BACE-783BF0AAD08E}" srcId="{423F265D-64D2-465B-9490-69AAF62B65C0}" destId="{3C5D52E6-CBFA-41B0-99A6-09275FEB20B1}" srcOrd="1" destOrd="0" parTransId="{6D666E60-CBCD-4287-B151-6DBC9DE2146A}" sibTransId="{D3176E4F-4520-4B2E-A087-EC162E700034}"/>
    <dgm:cxn modelId="{463326C0-70B9-431A-81BB-683CBF40E930}" type="presOf" srcId="{423F265D-64D2-465B-9490-69AAF62B65C0}" destId="{20CC097B-B26B-45A6-88D4-72FC6BE28B6F}" srcOrd="0" destOrd="0" presId="urn:microsoft.com/office/officeart/2005/8/layout/orgChart1#1"/>
    <dgm:cxn modelId="{C4897D41-4680-4031-B326-982E5C1769A7}" srcId="{81694779-BF83-4E37-A18D-85AA4D875B58}" destId="{FF87A32E-5B41-4B35-A413-50B151988CB2}" srcOrd="0" destOrd="0" parTransId="{942CC5CD-76DC-42BA-8BBA-75937DD5B363}" sibTransId="{310CCF04-82A8-4406-9977-5BA24235CBB4}"/>
    <dgm:cxn modelId="{C08B6BE4-4CE9-4621-9F0B-218678A0CFAE}" type="presOf" srcId="{5DA48473-E944-41CF-92B5-EEDE910F87D1}" destId="{578DF8BA-DA2D-42BE-A5DF-F19F2E7D1152}" srcOrd="1" destOrd="0" presId="urn:microsoft.com/office/officeart/2005/8/layout/orgChart1#1"/>
    <dgm:cxn modelId="{8FF2C67B-E5DB-4FDD-8377-DCB00D720318}" type="presOf" srcId="{81694779-BF83-4E37-A18D-85AA4D875B58}" destId="{B738A547-1040-4BD8-A52A-3A4D81979CDD}" srcOrd="0" destOrd="0" presId="urn:microsoft.com/office/officeart/2005/8/layout/orgChart1#1"/>
    <dgm:cxn modelId="{FEC3F410-86DE-4DED-8855-6193F7A9E71A}" type="presOf" srcId="{911816A3-EBC1-42B8-AE12-4A38B0C0DC34}" destId="{3C640275-C863-47AE-A4D5-40D001580305}" srcOrd="0" destOrd="0" presId="urn:microsoft.com/office/officeart/2005/8/layout/orgChart1#1"/>
    <dgm:cxn modelId="{03D6820C-087B-47E2-8F19-5335C9CAEA76}" srcId="{423F265D-64D2-465B-9490-69AAF62B65C0}" destId="{53524F7E-0BA2-4A92-8EC4-306122BD05AD}" srcOrd="0" destOrd="0" parTransId="{78BA13EB-6FD8-4ADA-9968-3BED429A1FE9}" sibTransId="{C38B3332-40BA-4678-A96F-063BC675878A}"/>
    <dgm:cxn modelId="{67502BE4-C87E-4DB0-872D-9ABE164A9461}" srcId="{88AA83B6-F99B-4A69-B7A8-4434EF78F2F9}" destId="{10701B9F-95EF-4A0E-A5F0-8E602AF7B94B}" srcOrd="0" destOrd="0" parTransId="{364EA716-5D9F-4DA7-B7E7-B68E4DB50884}" sibTransId="{0FCACC40-2F25-44E4-995C-78D5FB309E84}"/>
    <dgm:cxn modelId="{5CEF50D5-7C66-48F0-A532-0C4C07879803}" type="presOf" srcId="{53524F7E-0BA2-4A92-8EC4-306122BD05AD}" destId="{A2CCCD06-A9CA-47CE-9574-E24B5B0744A4}" srcOrd="0" destOrd="0" presId="urn:microsoft.com/office/officeart/2005/8/layout/orgChart1#1"/>
    <dgm:cxn modelId="{31E930D6-E357-4745-AA69-9C13F8233C41}" type="presOf" srcId="{20A5E5F8-DE0D-4A40-807C-456D23D3BB04}" destId="{2ABFD5A4-90E6-4D43-BF3A-925A3AB3B070}" srcOrd="0" destOrd="0" presId="urn:microsoft.com/office/officeart/2005/8/layout/orgChart1#1"/>
    <dgm:cxn modelId="{E9E4E743-786C-46B5-8968-91993B5C2FD0}" type="presOf" srcId="{EDCCC273-2255-4FE2-8750-0398145F5B4F}" destId="{DC767C1B-DFF0-41D2-862C-4FB046D86866}" srcOrd="1" destOrd="0" presId="urn:microsoft.com/office/officeart/2005/8/layout/orgChart1#1"/>
    <dgm:cxn modelId="{C1F4D07F-E358-408D-B7B1-C2025A464BF1}" srcId="{EDCCC273-2255-4FE2-8750-0398145F5B4F}" destId="{5DA48473-E944-41CF-92B5-EEDE910F87D1}" srcOrd="0" destOrd="0" parTransId="{604AC016-18EB-4D0E-B924-8ACCA4695F11}" sibTransId="{AF5495AA-6726-4CC3-90CF-5B47D65CB8DC}"/>
    <dgm:cxn modelId="{8AF01374-CDD3-43CD-B3F0-44C55D8E4AAD}" type="presOf" srcId="{20147E3F-B29B-45EF-B922-59B61F9B998F}" destId="{770C65DB-6657-4916-90B5-3C290791244E}" srcOrd="0" destOrd="0" presId="urn:microsoft.com/office/officeart/2005/8/layout/orgChart1#1"/>
    <dgm:cxn modelId="{C21977DC-5A39-4639-AF5A-4BFB85341F1A}" type="presOf" srcId="{FBED0BD8-8B28-4889-9511-F6C0F339A431}" destId="{BDF08109-9641-4FCF-A37D-CB0D821AC50C}" srcOrd="1" destOrd="0" presId="urn:microsoft.com/office/officeart/2005/8/layout/orgChart1#1"/>
    <dgm:cxn modelId="{0598F5AB-32FC-44F9-B736-C19DF2FEA6CE}" type="presOf" srcId="{364EA716-5D9F-4DA7-B7E7-B68E4DB50884}" destId="{99BF0DA9-ABDC-44FD-9C4F-22D2909E5519}" srcOrd="0" destOrd="0" presId="urn:microsoft.com/office/officeart/2005/8/layout/orgChart1#1"/>
    <dgm:cxn modelId="{E3648F88-AE60-467C-98C5-0B45F1F8D1ED}" type="presOf" srcId="{88AA83B6-F99B-4A69-B7A8-4434EF78F2F9}" destId="{A1C7D4EB-6904-429A-B965-A0939411A856}" srcOrd="1" destOrd="0" presId="urn:microsoft.com/office/officeart/2005/8/layout/orgChart1#1"/>
    <dgm:cxn modelId="{59250B40-3EAE-4B05-8B42-426083E33158}" type="presOf" srcId="{83BCCEFD-7204-4379-9B32-B264D1819F87}" destId="{A7191822-0BF4-44E2-9820-346E09B9B93B}" srcOrd="0" destOrd="0" presId="urn:microsoft.com/office/officeart/2005/8/layout/orgChart1#1"/>
    <dgm:cxn modelId="{083D3990-FCE8-429B-AA24-7EEE5445E6B8}" type="presOf" srcId="{80A776A5-5761-4EB0-9C29-B7CAF311DA7D}" destId="{4CCD84BD-E613-49C7-8D33-E408232B173E}" srcOrd="1" destOrd="0" presId="urn:microsoft.com/office/officeart/2005/8/layout/orgChart1#1"/>
    <dgm:cxn modelId="{6F5E0B4C-5E24-46F7-A29E-188B8B33FCE3}" type="presOf" srcId="{6D666E60-CBCD-4287-B151-6DBC9DE2146A}" destId="{F41B7C57-51C8-4AFA-B9C0-617912D5D522}" srcOrd="0" destOrd="0" presId="urn:microsoft.com/office/officeart/2005/8/layout/orgChart1#1"/>
    <dgm:cxn modelId="{2E4B3BB4-7734-4040-AB9A-D0945A141DFD}" type="presOf" srcId="{53524F7E-0BA2-4A92-8EC4-306122BD05AD}" destId="{8014A220-C8FD-40A0-9A54-409536EF18B6}" srcOrd="1" destOrd="0" presId="urn:microsoft.com/office/officeart/2005/8/layout/orgChart1#1"/>
    <dgm:cxn modelId="{5A5D3693-76FC-4505-96AD-621E4D43A06C}" srcId="{FF87A32E-5B41-4B35-A413-50B151988CB2}" destId="{88AA83B6-F99B-4A69-B7A8-4434EF78F2F9}" srcOrd="0" destOrd="0" parTransId="{699A5860-B9AD-4548-9A4F-535DFB5630E7}" sibTransId="{0FA52A9B-20BB-419C-B215-1243E5D6F6EA}"/>
    <dgm:cxn modelId="{45A3637A-EADF-48D3-9D46-0D137B63B591}" srcId="{88AA83B6-F99B-4A69-B7A8-4434EF78F2F9}" destId="{80A776A5-5761-4EB0-9C29-B7CAF311DA7D}" srcOrd="1" destOrd="0" parTransId="{83BCCEFD-7204-4379-9B32-B264D1819F87}" sibTransId="{F5432D0A-DAF6-440B-8ED5-399CF2DBB65E}"/>
    <dgm:cxn modelId="{D9989CF4-408A-4E26-8846-7A77757EEE77}" type="presOf" srcId="{78BA13EB-6FD8-4ADA-9968-3BED429A1FE9}" destId="{9F035B54-3AE7-4016-A0AB-91938550A01D}" srcOrd="0" destOrd="0" presId="urn:microsoft.com/office/officeart/2005/8/layout/orgChart1#1"/>
    <dgm:cxn modelId="{98FF69B9-7E7A-4153-A13D-FEE5A74CB68A}" srcId="{FF87A32E-5B41-4B35-A413-50B151988CB2}" destId="{423F265D-64D2-465B-9490-69AAF62B65C0}" srcOrd="1" destOrd="0" parTransId="{20A5E5F8-DE0D-4A40-807C-456D23D3BB04}" sibTransId="{87557C15-C32E-4BF9-A51A-3D89B5885830}"/>
    <dgm:cxn modelId="{0DE4180E-5AA7-4560-B4E1-D66934927C8A}" srcId="{FF87A32E-5B41-4B35-A413-50B151988CB2}" destId="{EDCCC273-2255-4FE2-8750-0398145F5B4F}" srcOrd="2" destOrd="0" parTransId="{911816A3-EBC1-42B8-AE12-4A38B0C0DC34}" sibTransId="{9CC5372D-9BF5-4BA1-B88A-DE59EDA20779}"/>
    <dgm:cxn modelId="{934EE1B2-3AB6-4848-AB7E-84E143724D97}" type="presOf" srcId="{914F1F1B-9DFA-403D-9E31-3AD3DCB254D2}" destId="{5541D29E-90AF-4A21-9B4E-55F17820B8AF}" srcOrd="1" destOrd="0" presId="urn:microsoft.com/office/officeart/2005/8/layout/orgChart1#1"/>
    <dgm:cxn modelId="{FE9E16F9-2441-463B-8B13-A70FD9A605EA}" type="presOf" srcId="{88AA83B6-F99B-4A69-B7A8-4434EF78F2F9}" destId="{AEEBD1DE-8556-44BB-BBDE-B9BC9AC7D59A}" srcOrd="0" destOrd="0" presId="urn:microsoft.com/office/officeart/2005/8/layout/orgChart1#1"/>
    <dgm:cxn modelId="{C0A220DA-345D-4E41-9E38-EC87FD9481F3}" type="presParOf" srcId="{B738A547-1040-4BD8-A52A-3A4D81979CDD}" destId="{303FB165-699D-4840-9FA9-4E773BAA12CF}" srcOrd="0" destOrd="0" presId="urn:microsoft.com/office/officeart/2005/8/layout/orgChart1#1"/>
    <dgm:cxn modelId="{8AE649B6-487C-47B0-9B92-A314CFD47807}" type="presParOf" srcId="{303FB165-699D-4840-9FA9-4E773BAA12CF}" destId="{A3F15CEA-BDE2-425D-8365-0DCE28673347}" srcOrd="0" destOrd="0" presId="urn:microsoft.com/office/officeart/2005/8/layout/orgChart1#1"/>
    <dgm:cxn modelId="{86BF31A0-B210-444A-91E4-ECAE6FFB3F55}" type="presParOf" srcId="{A3F15CEA-BDE2-425D-8365-0DCE28673347}" destId="{0C007FF6-ADD5-4760-8F04-5909561EE0A6}" srcOrd="0" destOrd="0" presId="urn:microsoft.com/office/officeart/2005/8/layout/orgChart1#1"/>
    <dgm:cxn modelId="{7378E823-B9F8-49E9-A9D4-1FF17AE48BFB}" type="presParOf" srcId="{A3F15CEA-BDE2-425D-8365-0DCE28673347}" destId="{75A61A75-CEE1-442C-BA65-7F70EA1A971F}" srcOrd="1" destOrd="0" presId="urn:microsoft.com/office/officeart/2005/8/layout/orgChart1#1"/>
    <dgm:cxn modelId="{E4E96C20-4932-4DF7-987B-0213DC5E3838}" type="presParOf" srcId="{303FB165-699D-4840-9FA9-4E773BAA12CF}" destId="{731EFC93-76E9-497F-9782-53659BFF2627}" srcOrd="1" destOrd="0" presId="urn:microsoft.com/office/officeart/2005/8/layout/orgChart1#1"/>
    <dgm:cxn modelId="{A0D64C93-4C12-49E3-A9AA-30FEBC834BB4}" type="presParOf" srcId="{731EFC93-76E9-497F-9782-53659BFF2627}" destId="{0D9A07AA-C550-40C5-8DA4-25BFA468C2A5}" srcOrd="0" destOrd="0" presId="urn:microsoft.com/office/officeart/2005/8/layout/orgChart1#1"/>
    <dgm:cxn modelId="{8AF2DAAE-1588-4AAD-A267-76B21CB168A1}" type="presParOf" srcId="{731EFC93-76E9-497F-9782-53659BFF2627}" destId="{45AF570B-E7A0-4288-A8AF-38A442B85F58}" srcOrd="1" destOrd="0" presId="urn:microsoft.com/office/officeart/2005/8/layout/orgChart1#1"/>
    <dgm:cxn modelId="{F8363B44-6393-42EA-9B32-CC3394D95096}" type="presParOf" srcId="{45AF570B-E7A0-4288-A8AF-38A442B85F58}" destId="{3D7CF765-32FF-41A9-8D3C-027F09C3CBD3}" srcOrd="0" destOrd="0" presId="urn:microsoft.com/office/officeart/2005/8/layout/orgChart1#1"/>
    <dgm:cxn modelId="{14F351AF-40A7-43D4-84D7-F58DCD2208DE}" type="presParOf" srcId="{3D7CF765-32FF-41A9-8D3C-027F09C3CBD3}" destId="{AEEBD1DE-8556-44BB-BBDE-B9BC9AC7D59A}" srcOrd="0" destOrd="0" presId="urn:microsoft.com/office/officeart/2005/8/layout/orgChart1#1"/>
    <dgm:cxn modelId="{9B215368-6575-4569-85BF-7310C81267B7}" type="presParOf" srcId="{3D7CF765-32FF-41A9-8D3C-027F09C3CBD3}" destId="{A1C7D4EB-6904-429A-B965-A0939411A856}" srcOrd="1" destOrd="0" presId="urn:microsoft.com/office/officeart/2005/8/layout/orgChart1#1"/>
    <dgm:cxn modelId="{BFEE4EC0-E08B-4B52-AFE0-08E90F9C5AE4}" type="presParOf" srcId="{45AF570B-E7A0-4288-A8AF-38A442B85F58}" destId="{6BF3205C-E27A-4B77-AFC7-4A89B4A64F55}" srcOrd="1" destOrd="0" presId="urn:microsoft.com/office/officeart/2005/8/layout/orgChart1#1"/>
    <dgm:cxn modelId="{9CD2C79D-918B-48CB-86B0-D6E2D5D45BB6}" type="presParOf" srcId="{6BF3205C-E27A-4B77-AFC7-4A89B4A64F55}" destId="{99BF0DA9-ABDC-44FD-9C4F-22D2909E5519}" srcOrd="0" destOrd="0" presId="urn:microsoft.com/office/officeart/2005/8/layout/orgChart1#1"/>
    <dgm:cxn modelId="{DF069374-15D0-4139-ACDB-45393723961A}" type="presParOf" srcId="{6BF3205C-E27A-4B77-AFC7-4A89B4A64F55}" destId="{D8D0D519-18CA-4109-A5C8-431CAE2714D5}" srcOrd="1" destOrd="0" presId="urn:microsoft.com/office/officeart/2005/8/layout/orgChart1#1"/>
    <dgm:cxn modelId="{2A3B7884-86DD-4130-9E18-2641FD413694}" type="presParOf" srcId="{D8D0D519-18CA-4109-A5C8-431CAE2714D5}" destId="{89F6C83D-1203-435B-9865-053C6ACA4F0B}" srcOrd="0" destOrd="0" presId="urn:microsoft.com/office/officeart/2005/8/layout/orgChart1#1"/>
    <dgm:cxn modelId="{846BAC7B-F0D0-4222-AA2B-C6EAE66F0E79}" type="presParOf" srcId="{89F6C83D-1203-435B-9865-053C6ACA4F0B}" destId="{D3648F0F-0A6D-4016-87F2-00C6EA28BDF7}" srcOrd="0" destOrd="0" presId="urn:microsoft.com/office/officeart/2005/8/layout/orgChart1#1"/>
    <dgm:cxn modelId="{3760A471-A57A-45A2-949A-FA43BF8F3CD9}" type="presParOf" srcId="{89F6C83D-1203-435B-9865-053C6ACA4F0B}" destId="{176077BD-8483-4EAE-AD86-0C063C56B4A1}" srcOrd="1" destOrd="0" presId="urn:microsoft.com/office/officeart/2005/8/layout/orgChart1#1"/>
    <dgm:cxn modelId="{38054FC8-B3DB-49A6-90E0-0114C9DAD73B}" type="presParOf" srcId="{D8D0D519-18CA-4109-A5C8-431CAE2714D5}" destId="{47F62348-5200-41FF-92B0-5F387BC832A9}" srcOrd="1" destOrd="0" presId="urn:microsoft.com/office/officeart/2005/8/layout/orgChart1#1"/>
    <dgm:cxn modelId="{0F1AB314-5CC8-4B6B-AA6F-BBA867A072FF}" type="presParOf" srcId="{D8D0D519-18CA-4109-A5C8-431CAE2714D5}" destId="{587F450D-3E78-4738-98BB-22F586AE330B}" srcOrd="2" destOrd="0" presId="urn:microsoft.com/office/officeart/2005/8/layout/orgChart1#1"/>
    <dgm:cxn modelId="{DCA2444D-DB5C-43D3-A829-99090B1BD96B}" type="presParOf" srcId="{6BF3205C-E27A-4B77-AFC7-4A89B4A64F55}" destId="{A7191822-0BF4-44E2-9820-346E09B9B93B}" srcOrd="2" destOrd="0" presId="urn:microsoft.com/office/officeart/2005/8/layout/orgChart1#1"/>
    <dgm:cxn modelId="{4CC2B7C7-FB74-4745-AB13-7D50C67C11A8}" type="presParOf" srcId="{6BF3205C-E27A-4B77-AFC7-4A89B4A64F55}" destId="{79EEE1A4-14A8-4227-9CDF-626E9A8F03B1}" srcOrd="3" destOrd="0" presId="urn:microsoft.com/office/officeart/2005/8/layout/orgChart1#1"/>
    <dgm:cxn modelId="{11C8E45F-372F-4F01-AA6D-B4B68DC8C570}" type="presParOf" srcId="{79EEE1A4-14A8-4227-9CDF-626E9A8F03B1}" destId="{34DDE66A-60DA-480F-9F44-BA932D378082}" srcOrd="0" destOrd="0" presId="urn:microsoft.com/office/officeart/2005/8/layout/orgChart1#1"/>
    <dgm:cxn modelId="{58D872D9-5C38-4E0E-B3B3-AEFF6F77350E}" type="presParOf" srcId="{34DDE66A-60DA-480F-9F44-BA932D378082}" destId="{D1729A53-907A-49FA-B159-6133780EC362}" srcOrd="0" destOrd="0" presId="urn:microsoft.com/office/officeart/2005/8/layout/orgChart1#1"/>
    <dgm:cxn modelId="{25D753A3-2008-4AF6-99EA-4E54A10FB330}" type="presParOf" srcId="{34DDE66A-60DA-480F-9F44-BA932D378082}" destId="{4CCD84BD-E613-49C7-8D33-E408232B173E}" srcOrd="1" destOrd="0" presId="urn:microsoft.com/office/officeart/2005/8/layout/orgChart1#1"/>
    <dgm:cxn modelId="{8C38F2DD-5985-4DA1-B380-311A3FC3620D}" type="presParOf" srcId="{79EEE1A4-14A8-4227-9CDF-626E9A8F03B1}" destId="{908446A7-DF58-4468-B933-6C45116B0615}" srcOrd="1" destOrd="0" presId="urn:microsoft.com/office/officeart/2005/8/layout/orgChart1#1"/>
    <dgm:cxn modelId="{4B6253FA-BE6E-4B49-AA81-02E1DA6A9704}" type="presParOf" srcId="{79EEE1A4-14A8-4227-9CDF-626E9A8F03B1}" destId="{B479929C-F964-4DF9-81E3-211C6F6D2FFC}" srcOrd="2" destOrd="0" presId="urn:microsoft.com/office/officeart/2005/8/layout/orgChart1#1"/>
    <dgm:cxn modelId="{B2000550-C331-419D-8F16-4134471430B4}" type="presParOf" srcId="{45AF570B-E7A0-4288-A8AF-38A442B85F58}" destId="{28C8B952-CE7C-4881-8D8A-1510DEDAF8D4}" srcOrd="2" destOrd="0" presId="urn:microsoft.com/office/officeart/2005/8/layout/orgChart1#1"/>
    <dgm:cxn modelId="{398096AB-349C-4D5A-99BF-EC9646FAAC43}" type="presParOf" srcId="{731EFC93-76E9-497F-9782-53659BFF2627}" destId="{2ABFD5A4-90E6-4D43-BF3A-925A3AB3B070}" srcOrd="2" destOrd="0" presId="urn:microsoft.com/office/officeart/2005/8/layout/orgChart1#1"/>
    <dgm:cxn modelId="{CD329AF7-02D3-47F5-8B69-958ED3FC5A57}" type="presParOf" srcId="{731EFC93-76E9-497F-9782-53659BFF2627}" destId="{8A67C75C-A552-4ECC-BA6B-E143D75F5EE7}" srcOrd="3" destOrd="0" presId="urn:microsoft.com/office/officeart/2005/8/layout/orgChart1#1"/>
    <dgm:cxn modelId="{F8B32F5C-FD07-4E82-ACE3-7BAA361AE435}" type="presParOf" srcId="{8A67C75C-A552-4ECC-BA6B-E143D75F5EE7}" destId="{C220E7D5-B813-4F08-8F2F-D6FBC734EAD5}" srcOrd="0" destOrd="0" presId="urn:microsoft.com/office/officeart/2005/8/layout/orgChart1#1"/>
    <dgm:cxn modelId="{43508A6D-9868-4A1F-880D-3AF86A5AB04C}" type="presParOf" srcId="{C220E7D5-B813-4F08-8F2F-D6FBC734EAD5}" destId="{20CC097B-B26B-45A6-88D4-72FC6BE28B6F}" srcOrd="0" destOrd="0" presId="urn:microsoft.com/office/officeart/2005/8/layout/orgChart1#1"/>
    <dgm:cxn modelId="{DFD329B0-2572-48BC-9487-581C0E210F95}" type="presParOf" srcId="{C220E7D5-B813-4F08-8F2F-D6FBC734EAD5}" destId="{B58751D7-98BE-45B3-8B29-866E24034956}" srcOrd="1" destOrd="0" presId="urn:microsoft.com/office/officeart/2005/8/layout/orgChart1#1"/>
    <dgm:cxn modelId="{BBF83B21-34B8-485F-A951-0C145EC8F42B}" type="presParOf" srcId="{8A67C75C-A552-4ECC-BA6B-E143D75F5EE7}" destId="{6DD4F4CF-1D5E-4218-B7A1-E707F24D6798}" srcOrd="1" destOrd="0" presId="urn:microsoft.com/office/officeart/2005/8/layout/orgChart1#1"/>
    <dgm:cxn modelId="{783706ED-AC3C-4F69-AB50-1BD5773BA212}" type="presParOf" srcId="{6DD4F4CF-1D5E-4218-B7A1-E707F24D6798}" destId="{9F035B54-3AE7-4016-A0AB-91938550A01D}" srcOrd="0" destOrd="0" presId="urn:microsoft.com/office/officeart/2005/8/layout/orgChart1#1"/>
    <dgm:cxn modelId="{B6F83313-6520-40DC-9920-60C491E4C79C}" type="presParOf" srcId="{6DD4F4CF-1D5E-4218-B7A1-E707F24D6798}" destId="{CF3638DE-C82F-406E-834F-72CAA3B5FC82}" srcOrd="1" destOrd="0" presId="urn:microsoft.com/office/officeart/2005/8/layout/orgChart1#1"/>
    <dgm:cxn modelId="{9E1F45E6-B253-4C8F-A2F3-5EDD87DFA16D}" type="presParOf" srcId="{CF3638DE-C82F-406E-834F-72CAA3B5FC82}" destId="{2BB4D666-C47F-4E89-A933-7442B601D9E4}" srcOrd="0" destOrd="0" presId="urn:microsoft.com/office/officeart/2005/8/layout/orgChart1#1"/>
    <dgm:cxn modelId="{C32DF586-BF5B-4149-AEFE-01E4F7A8BB9E}" type="presParOf" srcId="{2BB4D666-C47F-4E89-A933-7442B601D9E4}" destId="{A2CCCD06-A9CA-47CE-9574-E24B5B0744A4}" srcOrd="0" destOrd="0" presId="urn:microsoft.com/office/officeart/2005/8/layout/orgChart1#1"/>
    <dgm:cxn modelId="{D2E3C739-1644-43D0-8307-D16132433896}" type="presParOf" srcId="{2BB4D666-C47F-4E89-A933-7442B601D9E4}" destId="{8014A220-C8FD-40A0-9A54-409536EF18B6}" srcOrd="1" destOrd="0" presId="urn:microsoft.com/office/officeart/2005/8/layout/orgChart1#1"/>
    <dgm:cxn modelId="{343EB575-4FD1-4F69-B14E-698CAB5BAB64}" type="presParOf" srcId="{CF3638DE-C82F-406E-834F-72CAA3B5FC82}" destId="{8A8B2526-E667-4C45-9605-D19E3F617A39}" srcOrd="1" destOrd="0" presId="urn:microsoft.com/office/officeart/2005/8/layout/orgChart1#1"/>
    <dgm:cxn modelId="{1C0571E8-0592-4B48-870A-0D9F11D36322}" type="presParOf" srcId="{CF3638DE-C82F-406E-834F-72CAA3B5FC82}" destId="{03253B6E-69C7-40DF-AA90-F2C90A3E400D}" srcOrd="2" destOrd="0" presId="urn:microsoft.com/office/officeart/2005/8/layout/orgChart1#1"/>
    <dgm:cxn modelId="{09FB68EC-A3EF-493E-B543-2F523D554D45}" type="presParOf" srcId="{6DD4F4CF-1D5E-4218-B7A1-E707F24D6798}" destId="{F41B7C57-51C8-4AFA-B9C0-617912D5D522}" srcOrd="2" destOrd="0" presId="urn:microsoft.com/office/officeart/2005/8/layout/orgChart1#1"/>
    <dgm:cxn modelId="{9F1A8454-034B-4079-A290-E45A3B8D0465}" type="presParOf" srcId="{6DD4F4CF-1D5E-4218-B7A1-E707F24D6798}" destId="{1C0C3EF2-A556-4E6A-B734-17C97E674B52}" srcOrd="3" destOrd="0" presId="urn:microsoft.com/office/officeart/2005/8/layout/orgChart1#1"/>
    <dgm:cxn modelId="{6A311DB6-92D1-4276-B723-B00CF02A31C5}" type="presParOf" srcId="{1C0C3EF2-A556-4E6A-B734-17C97E674B52}" destId="{840F69F6-9365-4878-B271-DD542C5F8232}" srcOrd="0" destOrd="0" presId="urn:microsoft.com/office/officeart/2005/8/layout/orgChart1#1"/>
    <dgm:cxn modelId="{7F4C5059-2C7B-4E77-B3E1-22704C75892E}" type="presParOf" srcId="{840F69F6-9365-4878-B271-DD542C5F8232}" destId="{A7AE06FC-5F7A-49B7-812F-5CB000F58364}" srcOrd="0" destOrd="0" presId="urn:microsoft.com/office/officeart/2005/8/layout/orgChart1#1"/>
    <dgm:cxn modelId="{BA466EAB-DFDB-4B5B-A1A5-CFB35BA93F73}" type="presParOf" srcId="{840F69F6-9365-4878-B271-DD542C5F8232}" destId="{23E891AF-0423-4AD0-AC40-1CC1AF319A38}" srcOrd="1" destOrd="0" presId="urn:microsoft.com/office/officeart/2005/8/layout/orgChart1#1"/>
    <dgm:cxn modelId="{1AA58AF6-EB01-4CC9-864F-E44C39B11962}" type="presParOf" srcId="{1C0C3EF2-A556-4E6A-B734-17C97E674B52}" destId="{75E122C5-97C2-466A-85CE-F74D2712623A}" srcOrd="1" destOrd="0" presId="urn:microsoft.com/office/officeart/2005/8/layout/orgChart1#1"/>
    <dgm:cxn modelId="{2ACF9AD7-9FD8-4263-A0AA-79C2F3D57475}" type="presParOf" srcId="{1C0C3EF2-A556-4E6A-B734-17C97E674B52}" destId="{68BC91B3-F248-4BBE-A05C-3196DBA38AEE}" srcOrd="2" destOrd="0" presId="urn:microsoft.com/office/officeart/2005/8/layout/orgChart1#1"/>
    <dgm:cxn modelId="{0BD318BA-2FDF-4713-A36D-DE3C7086A6E4}" type="presParOf" srcId="{8A67C75C-A552-4ECC-BA6B-E143D75F5EE7}" destId="{C93C036C-EE88-4BD2-B76C-9F8124C6E897}" srcOrd="2" destOrd="0" presId="urn:microsoft.com/office/officeart/2005/8/layout/orgChart1#1"/>
    <dgm:cxn modelId="{466A1A59-B412-484D-8130-9BB3FC1661E1}" type="presParOf" srcId="{731EFC93-76E9-497F-9782-53659BFF2627}" destId="{3C640275-C863-47AE-A4D5-40D001580305}" srcOrd="4" destOrd="0" presId="urn:microsoft.com/office/officeart/2005/8/layout/orgChart1#1"/>
    <dgm:cxn modelId="{9FA7DDA4-396B-4731-91E4-7CEED3BA2CB1}" type="presParOf" srcId="{731EFC93-76E9-497F-9782-53659BFF2627}" destId="{197F83FB-F1D7-40CC-A091-0143E8733512}" srcOrd="5" destOrd="0" presId="urn:microsoft.com/office/officeart/2005/8/layout/orgChart1#1"/>
    <dgm:cxn modelId="{4293340C-A297-45E1-96F4-9E8F794EC5BD}" type="presParOf" srcId="{197F83FB-F1D7-40CC-A091-0143E8733512}" destId="{BBB4DB7C-A573-476B-9D38-2E55498FA067}" srcOrd="0" destOrd="0" presId="urn:microsoft.com/office/officeart/2005/8/layout/orgChart1#1"/>
    <dgm:cxn modelId="{9DDA98C6-A84B-4DC5-8546-E37422A8442A}" type="presParOf" srcId="{BBB4DB7C-A573-476B-9D38-2E55498FA067}" destId="{2ED90A41-E5A5-4C04-9638-E53FCA819A4E}" srcOrd="0" destOrd="0" presId="urn:microsoft.com/office/officeart/2005/8/layout/orgChart1#1"/>
    <dgm:cxn modelId="{3494CACB-781B-4C97-88F0-61133769C526}" type="presParOf" srcId="{BBB4DB7C-A573-476B-9D38-2E55498FA067}" destId="{DC767C1B-DFF0-41D2-862C-4FB046D86866}" srcOrd="1" destOrd="0" presId="urn:microsoft.com/office/officeart/2005/8/layout/orgChart1#1"/>
    <dgm:cxn modelId="{5AC6758F-E507-4394-96C9-8C6AA414E869}" type="presParOf" srcId="{197F83FB-F1D7-40CC-A091-0143E8733512}" destId="{47AABC0A-F0E0-49E8-8796-3A46BB92E42F}" srcOrd="1" destOrd="0" presId="urn:microsoft.com/office/officeart/2005/8/layout/orgChart1#1"/>
    <dgm:cxn modelId="{1E472F8F-82FB-4B71-901C-1721A4FB9F65}" type="presParOf" srcId="{47AABC0A-F0E0-49E8-8796-3A46BB92E42F}" destId="{68066AA9-CCED-489F-A0C9-4D81D879C1BC}" srcOrd="0" destOrd="0" presId="urn:microsoft.com/office/officeart/2005/8/layout/orgChart1#1"/>
    <dgm:cxn modelId="{FDAE2C8B-56A6-4594-884C-7619D58D92C1}" type="presParOf" srcId="{47AABC0A-F0E0-49E8-8796-3A46BB92E42F}" destId="{C7F36309-9904-428D-AD47-A06B17FEC451}" srcOrd="1" destOrd="0" presId="urn:microsoft.com/office/officeart/2005/8/layout/orgChart1#1"/>
    <dgm:cxn modelId="{2D424991-226F-4C7A-9EBC-C30211A780C3}" type="presParOf" srcId="{C7F36309-9904-428D-AD47-A06B17FEC451}" destId="{7E595B77-8728-45BB-B3D3-FA8A6225395E}" srcOrd="0" destOrd="0" presId="urn:microsoft.com/office/officeart/2005/8/layout/orgChart1#1"/>
    <dgm:cxn modelId="{E3BCC89E-6CBA-42F2-8605-FFB8AB64CFF7}" type="presParOf" srcId="{7E595B77-8728-45BB-B3D3-FA8A6225395E}" destId="{657C9450-7120-4D73-8D7E-3DDB169A4701}" srcOrd="0" destOrd="0" presId="urn:microsoft.com/office/officeart/2005/8/layout/orgChart1#1"/>
    <dgm:cxn modelId="{E72E9256-A7E4-45CB-861A-0532F83BF938}" type="presParOf" srcId="{7E595B77-8728-45BB-B3D3-FA8A6225395E}" destId="{578DF8BA-DA2D-42BE-A5DF-F19F2E7D1152}" srcOrd="1" destOrd="0" presId="urn:microsoft.com/office/officeart/2005/8/layout/orgChart1#1"/>
    <dgm:cxn modelId="{1E47053D-CED6-4AA0-827E-196B9080BF07}" type="presParOf" srcId="{C7F36309-9904-428D-AD47-A06B17FEC451}" destId="{F93D58A1-B29D-47E3-8358-1B4821032BAE}" srcOrd="1" destOrd="0" presId="urn:microsoft.com/office/officeart/2005/8/layout/orgChart1#1"/>
    <dgm:cxn modelId="{F3636481-1948-4EDB-B604-10F168BAB16E}" type="presParOf" srcId="{C7F36309-9904-428D-AD47-A06B17FEC451}" destId="{B2A154FB-50DB-4171-9086-DD835F862D7A}" srcOrd="2" destOrd="0" presId="urn:microsoft.com/office/officeart/2005/8/layout/orgChart1#1"/>
    <dgm:cxn modelId="{4C4C78BE-37E7-4F7C-861C-E2338BF25495}" type="presParOf" srcId="{197F83FB-F1D7-40CC-A091-0143E8733512}" destId="{D3F971D5-1737-4AF1-9E4D-09AA8EBB538F}" srcOrd="2" destOrd="0" presId="urn:microsoft.com/office/officeart/2005/8/layout/orgChart1#1"/>
    <dgm:cxn modelId="{04EC9908-9F39-4A03-B5FB-21143E1DE267}" type="presParOf" srcId="{731EFC93-76E9-497F-9782-53659BFF2627}" destId="{770C65DB-6657-4916-90B5-3C290791244E}" srcOrd="6" destOrd="0" presId="urn:microsoft.com/office/officeart/2005/8/layout/orgChart1#1"/>
    <dgm:cxn modelId="{97F8249A-AB6B-4D47-A8EF-66FB87EE2BE7}" type="presParOf" srcId="{731EFC93-76E9-497F-9782-53659BFF2627}" destId="{FA3722AB-83CB-4FD8-A6EE-990E2283078F}" srcOrd="7" destOrd="0" presId="urn:microsoft.com/office/officeart/2005/8/layout/orgChart1#1"/>
    <dgm:cxn modelId="{BC575CCD-579E-440B-A3AC-DBE925D7C74E}" type="presParOf" srcId="{FA3722AB-83CB-4FD8-A6EE-990E2283078F}" destId="{3B95EFA8-B0DE-4576-97DF-78DA7E460B71}" srcOrd="0" destOrd="0" presId="urn:microsoft.com/office/officeart/2005/8/layout/orgChart1#1"/>
    <dgm:cxn modelId="{623BEA3B-5563-42B7-B06C-BA935398053D}" type="presParOf" srcId="{3B95EFA8-B0DE-4576-97DF-78DA7E460B71}" destId="{E4DCBA36-AD02-4969-B935-548FBC703A40}" srcOrd="0" destOrd="0" presId="urn:microsoft.com/office/officeart/2005/8/layout/orgChart1#1"/>
    <dgm:cxn modelId="{2BA1BE90-049B-4779-AEC3-4DC75BF39094}" type="presParOf" srcId="{3B95EFA8-B0DE-4576-97DF-78DA7E460B71}" destId="{5541D29E-90AF-4A21-9B4E-55F17820B8AF}" srcOrd="1" destOrd="0" presId="urn:microsoft.com/office/officeart/2005/8/layout/orgChart1#1"/>
    <dgm:cxn modelId="{E169BA27-DA24-4D3E-AB78-4808CB86CCAA}" type="presParOf" srcId="{FA3722AB-83CB-4FD8-A6EE-990E2283078F}" destId="{C9C0FF98-DE44-41C5-A042-E619024A5EB0}" srcOrd="1" destOrd="0" presId="urn:microsoft.com/office/officeart/2005/8/layout/orgChart1#1"/>
    <dgm:cxn modelId="{374065BD-2F95-438D-8930-689759449304}" type="presParOf" srcId="{C9C0FF98-DE44-41C5-A042-E619024A5EB0}" destId="{A8D341FA-DCC7-43BF-BC39-B7954E858333}" srcOrd="0" destOrd="0" presId="urn:microsoft.com/office/officeart/2005/8/layout/orgChart1#1"/>
    <dgm:cxn modelId="{7D293CF3-4862-4D00-AE4D-75F0AC5D826F}" type="presParOf" srcId="{C9C0FF98-DE44-41C5-A042-E619024A5EB0}" destId="{DAAFDE6F-AFB5-4ABB-A398-5B35C1FCB073}" srcOrd="1" destOrd="0" presId="urn:microsoft.com/office/officeart/2005/8/layout/orgChart1#1"/>
    <dgm:cxn modelId="{5CD518BC-4BA8-4035-AE13-2DA3D5E374B4}" type="presParOf" srcId="{DAAFDE6F-AFB5-4ABB-A398-5B35C1FCB073}" destId="{F4309E79-F306-48A7-A370-7AC55239EBAD}" srcOrd="0" destOrd="0" presId="urn:microsoft.com/office/officeart/2005/8/layout/orgChart1#1"/>
    <dgm:cxn modelId="{DFC82BEA-2E8C-4D73-89D9-BB969ACDF0BE}" type="presParOf" srcId="{F4309E79-F306-48A7-A370-7AC55239EBAD}" destId="{F681FB7D-BFBB-4620-954B-70BDF3528105}" srcOrd="0" destOrd="0" presId="urn:microsoft.com/office/officeart/2005/8/layout/orgChart1#1"/>
    <dgm:cxn modelId="{2C97F2CB-EC04-4439-A47D-A3455D542D9D}" type="presParOf" srcId="{F4309E79-F306-48A7-A370-7AC55239EBAD}" destId="{BDF08109-9641-4FCF-A37D-CB0D821AC50C}" srcOrd="1" destOrd="0" presId="urn:microsoft.com/office/officeart/2005/8/layout/orgChart1#1"/>
    <dgm:cxn modelId="{B97CB3A1-0F6F-475A-A125-CF024F497492}" type="presParOf" srcId="{DAAFDE6F-AFB5-4ABB-A398-5B35C1FCB073}" destId="{2C78FCAE-4F39-4929-B5EC-188CE0FFF50E}" srcOrd="1" destOrd="0" presId="urn:microsoft.com/office/officeart/2005/8/layout/orgChart1#1"/>
    <dgm:cxn modelId="{86DB6D58-1BE7-4A38-AA4E-816BF94A7438}" type="presParOf" srcId="{DAAFDE6F-AFB5-4ABB-A398-5B35C1FCB073}" destId="{0801E21E-C3F8-4786-8399-F4998E49D284}" srcOrd="2" destOrd="0" presId="urn:microsoft.com/office/officeart/2005/8/layout/orgChart1#1"/>
    <dgm:cxn modelId="{3D8C6A4A-D2A4-4921-AB4C-2624928D5DEC}" type="presParOf" srcId="{FA3722AB-83CB-4FD8-A6EE-990E2283078F}" destId="{53C67E43-1B96-4295-8321-8A92A410DB00}" srcOrd="2" destOrd="0" presId="urn:microsoft.com/office/officeart/2005/8/layout/orgChart1#1"/>
    <dgm:cxn modelId="{4B93FD74-F1A3-467B-B8E1-5F043A6DF591}" type="presParOf" srcId="{303FB165-699D-4840-9FA9-4E773BAA12CF}" destId="{D1DBDE27-5052-4FDC-A71F-D88205D8A3F2}" srcOrd="2" destOrd="0" presId="urn:microsoft.com/office/officeart/2005/8/layout/orgChart1#1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8D341FA-DCC7-43BF-BC39-B7954E858333}">
      <dsp:nvSpPr>
        <dsp:cNvPr id="0" name=""/>
        <dsp:cNvSpPr/>
      </dsp:nvSpPr>
      <dsp:spPr>
        <a:xfrm>
          <a:off x="3479678" y="1064033"/>
          <a:ext cx="131859" cy="40436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04368"/>
              </a:lnTo>
              <a:lnTo>
                <a:pt x="131859" y="404368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70C65DB-6657-4916-90B5-3C290791244E}">
      <dsp:nvSpPr>
        <dsp:cNvPr id="0" name=""/>
        <dsp:cNvSpPr/>
      </dsp:nvSpPr>
      <dsp:spPr>
        <a:xfrm>
          <a:off x="2235807" y="439900"/>
          <a:ext cx="1595495" cy="18460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92301"/>
              </a:lnTo>
              <a:lnTo>
                <a:pt x="1595495" y="92301"/>
              </a:lnTo>
              <a:lnTo>
                <a:pt x="1595495" y="184602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8066AA9-CCED-489F-A0C9-4D81D879C1BC}">
      <dsp:nvSpPr>
        <dsp:cNvPr id="0" name=""/>
        <dsp:cNvSpPr/>
      </dsp:nvSpPr>
      <dsp:spPr>
        <a:xfrm>
          <a:off x="2416014" y="1064033"/>
          <a:ext cx="131859" cy="40436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04368"/>
              </a:lnTo>
              <a:lnTo>
                <a:pt x="131859" y="404368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C640275-C863-47AE-A4D5-40D001580305}">
      <dsp:nvSpPr>
        <dsp:cNvPr id="0" name=""/>
        <dsp:cNvSpPr/>
      </dsp:nvSpPr>
      <dsp:spPr>
        <a:xfrm>
          <a:off x="2235807" y="439900"/>
          <a:ext cx="531831" cy="18460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92301"/>
              </a:lnTo>
              <a:lnTo>
                <a:pt x="531831" y="92301"/>
              </a:lnTo>
              <a:lnTo>
                <a:pt x="531831" y="184602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41B7C57-51C8-4AFA-B9C0-617912D5D522}">
      <dsp:nvSpPr>
        <dsp:cNvPr id="0" name=""/>
        <dsp:cNvSpPr/>
      </dsp:nvSpPr>
      <dsp:spPr>
        <a:xfrm>
          <a:off x="1352350" y="1064033"/>
          <a:ext cx="131859" cy="102850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28501"/>
              </a:lnTo>
              <a:lnTo>
                <a:pt x="131859" y="1028501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F035B54-3AE7-4016-A0AB-91938550A01D}">
      <dsp:nvSpPr>
        <dsp:cNvPr id="0" name=""/>
        <dsp:cNvSpPr/>
      </dsp:nvSpPr>
      <dsp:spPr>
        <a:xfrm>
          <a:off x="1352350" y="1064033"/>
          <a:ext cx="131859" cy="40436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04368"/>
              </a:lnTo>
              <a:lnTo>
                <a:pt x="131859" y="404368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ABFD5A4-90E6-4D43-BF3A-925A3AB3B070}">
      <dsp:nvSpPr>
        <dsp:cNvPr id="0" name=""/>
        <dsp:cNvSpPr/>
      </dsp:nvSpPr>
      <dsp:spPr>
        <a:xfrm>
          <a:off x="1703975" y="439900"/>
          <a:ext cx="531831" cy="184602"/>
        </a:xfrm>
        <a:custGeom>
          <a:avLst/>
          <a:gdLst/>
          <a:ahLst/>
          <a:cxnLst/>
          <a:rect l="0" t="0" r="0" b="0"/>
          <a:pathLst>
            <a:path>
              <a:moveTo>
                <a:pt x="531831" y="0"/>
              </a:moveTo>
              <a:lnTo>
                <a:pt x="531831" y="92301"/>
              </a:lnTo>
              <a:lnTo>
                <a:pt x="0" y="92301"/>
              </a:lnTo>
              <a:lnTo>
                <a:pt x="0" y="184602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7191822-0BF4-44E2-9820-346E09B9B93B}">
      <dsp:nvSpPr>
        <dsp:cNvPr id="0" name=""/>
        <dsp:cNvSpPr/>
      </dsp:nvSpPr>
      <dsp:spPr>
        <a:xfrm>
          <a:off x="242967" y="1064033"/>
          <a:ext cx="91440" cy="43305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433051"/>
              </a:lnTo>
              <a:lnTo>
                <a:pt x="132421" y="433051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9BF0DA9-ABDC-44FD-9C4F-22D2909E5519}">
      <dsp:nvSpPr>
        <dsp:cNvPr id="0" name=""/>
        <dsp:cNvSpPr/>
      </dsp:nvSpPr>
      <dsp:spPr>
        <a:xfrm>
          <a:off x="242967" y="1064033"/>
          <a:ext cx="91440" cy="102887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028871"/>
              </a:lnTo>
              <a:lnTo>
                <a:pt x="136025" y="1028871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D9A07AA-C550-40C5-8DA4-25BFA468C2A5}">
      <dsp:nvSpPr>
        <dsp:cNvPr id="0" name=""/>
        <dsp:cNvSpPr/>
      </dsp:nvSpPr>
      <dsp:spPr>
        <a:xfrm>
          <a:off x="640311" y="439900"/>
          <a:ext cx="1595495" cy="184602"/>
        </a:xfrm>
        <a:custGeom>
          <a:avLst/>
          <a:gdLst/>
          <a:ahLst/>
          <a:cxnLst/>
          <a:rect l="0" t="0" r="0" b="0"/>
          <a:pathLst>
            <a:path>
              <a:moveTo>
                <a:pt x="1595495" y="0"/>
              </a:moveTo>
              <a:lnTo>
                <a:pt x="1595495" y="92301"/>
              </a:lnTo>
              <a:lnTo>
                <a:pt x="0" y="92301"/>
              </a:lnTo>
              <a:lnTo>
                <a:pt x="0" y="184602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C007FF6-ADD5-4760-8F04-5909561EE0A6}">
      <dsp:nvSpPr>
        <dsp:cNvPr id="0" name=""/>
        <dsp:cNvSpPr/>
      </dsp:nvSpPr>
      <dsp:spPr>
        <a:xfrm>
          <a:off x="1796276" y="369"/>
          <a:ext cx="879061" cy="439530"/>
        </a:xfrm>
        <a:prstGeom prst="rect">
          <a:avLst/>
        </a:prstGeom>
        <a:solidFill>
          <a:schemeClr val="accent1">
            <a:lumMod val="50000"/>
          </a:schemeClr>
        </a:solidFill>
        <a:ln w="38100" cap="flat" cmpd="sng" algn="ctr">
          <a:solidFill>
            <a:schemeClr val="accent6">
              <a:lumMod val="40000"/>
              <a:lumOff val="6000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CN" altLang="en-US" sz="1400" kern="1200" dirty="0" smtClean="0"/>
            <a:t>首頁</a:t>
          </a:r>
          <a:endParaRPr lang="zh-CN" altLang="en-US" sz="1400" kern="1200" dirty="0"/>
        </a:p>
      </dsp:txBody>
      <dsp:txXfrm>
        <a:off x="1796276" y="369"/>
        <a:ext cx="879061" cy="439530"/>
      </dsp:txXfrm>
    </dsp:sp>
    <dsp:sp modelId="{AEEBD1DE-8556-44BB-BBDE-B9BC9AC7D59A}">
      <dsp:nvSpPr>
        <dsp:cNvPr id="0" name=""/>
        <dsp:cNvSpPr/>
      </dsp:nvSpPr>
      <dsp:spPr>
        <a:xfrm>
          <a:off x="200780" y="624503"/>
          <a:ext cx="879061" cy="439530"/>
        </a:xfrm>
        <a:prstGeom prst="rect">
          <a:avLst/>
        </a:prstGeom>
        <a:solidFill>
          <a:schemeClr val="accent1">
            <a:lumMod val="75000"/>
          </a:schemeClr>
        </a:solidFill>
        <a:ln w="38100" cap="flat" cmpd="sng" algn="ctr">
          <a:solidFill>
            <a:schemeClr val="accent6">
              <a:lumMod val="60000"/>
              <a:lumOff val="4000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CN" altLang="en-US" sz="1400" kern="1200" dirty="0" smtClean="0"/>
            <a:t>關於中原</a:t>
          </a:r>
          <a:endParaRPr lang="zh-CN" altLang="en-US" sz="1400" kern="1200" dirty="0"/>
        </a:p>
      </dsp:txBody>
      <dsp:txXfrm>
        <a:off x="200780" y="624503"/>
        <a:ext cx="879061" cy="439530"/>
      </dsp:txXfrm>
    </dsp:sp>
    <dsp:sp modelId="{D3648F0F-0A6D-4016-87F2-00C6EA28BDF7}">
      <dsp:nvSpPr>
        <dsp:cNvPr id="0" name=""/>
        <dsp:cNvSpPr/>
      </dsp:nvSpPr>
      <dsp:spPr>
        <a:xfrm>
          <a:off x="378993" y="1873139"/>
          <a:ext cx="879061" cy="439530"/>
        </a:xfrm>
        <a:prstGeom prst="rect">
          <a:avLst/>
        </a:prstGeom>
        <a:solidFill>
          <a:schemeClr val="accent1">
            <a:lumMod val="60000"/>
            <a:lumOff val="4000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CN" altLang="en-US" sz="1400" kern="1200" dirty="0" smtClean="0"/>
            <a:t>校史館介紹</a:t>
          </a:r>
          <a:endParaRPr lang="zh-CN" altLang="en-US" sz="1400" kern="1200" dirty="0"/>
        </a:p>
      </dsp:txBody>
      <dsp:txXfrm>
        <a:off x="378993" y="1873139"/>
        <a:ext cx="879061" cy="439530"/>
      </dsp:txXfrm>
    </dsp:sp>
    <dsp:sp modelId="{D1729A53-907A-49FA-B159-6133780EC362}">
      <dsp:nvSpPr>
        <dsp:cNvPr id="0" name=""/>
        <dsp:cNvSpPr/>
      </dsp:nvSpPr>
      <dsp:spPr>
        <a:xfrm>
          <a:off x="375388" y="1277320"/>
          <a:ext cx="879061" cy="439530"/>
        </a:xfrm>
        <a:prstGeom prst="rect">
          <a:avLst/>
        </a:prstGeom>
        <a:solidFill>
          <a:schemeClr val="accent1">
            <a:lumMod val="60000"/>
            <a:lumOff val="4000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CN" altLang="en-US" sz="1400" kern="1200" dirty="0" smtClean="0"/>
            <a:t>中原首頁</a:t>
          </a:r>
          <a:endParaRPr lang="zh-CN" altLang="en-US" sz="1400" kern="1200" dirty="0"/>
        </a:p>
      </dsp:txBody>
      <dsp:txXfrm>
        <a:off x="375388" y="1277320"/>
        <a:ext cx="879061" cy="439530"/>
      </dsp:txXfrm>
    </dsp:sp>
    <dsp:sp modelId="{20CC097B-B26B-45A6-88D4-72FC6BE28B6F}">
      <dsp:nvSpPr>
        <dsp:cNvPr id="0" name=""/>
        <dsp:cNvSpPr/>
      </dsp:nvSpPr>
      <dsp:spPr>
        <a:xfrm>
          <a:off x="1264444" y="624503"/>
          <a:ext cx="879061" cy="439530"/>
        </a:xfrm>
        <a:prstGeom prst="rect">
          <a:avLst/>
        </a:prstGeom>
        <a:solidFill>
          <a:schemeClr val="accent1">
            <a:lumMod val="75000"/>
          </a:schemeClr>
        </a:solidFill>
        <a:ln w="38100" cap="flat" cmpd="sng" algn="ctr">
          <a:solidFill>
            <a:schemeClr val="accent6">
              <a:lumMod val="60000"/>
              <a:lumOff val="4000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CN" altLang="en-US" sz="1400" kern="1200" dirty="0" smtClean="0"/>
            <a:t>影片介紹</a:t>
          </a:r>
          <a:endParaRPr lang="zh-CN" altLang="en-US" sz="1400" kern="1200" dirty="0"/>
        </a:p>
      </dsp:txBody>
      <dsp:txXfrm>
        <a:off x="1264444" y="624503"/>
        <a:ext cx="879061" cy="439530"/>
      </dsp:txXfrm>
    </dsp:sp>
    <dsp:sp modelId="{A2CCCD06-A9CA-47CE-9574-E24B5B0744A4}">
      <dsp:nvSpPr>
        <dsp:cNvPr id="0" name=""/>
        <dsp:cNvSpPr/>
      </dsp:nvSpPr>
      <dsp:spPr>
        <a:xfrm>
          <a:off x="1484210" y="1248636"/>
          <a:ext cx="879061" cy="439530"/>
        </a:xfrm>
        <a:prstGeom prst="rect">
          <a:avLst/>
        </a:prstGeom>
        <a:solidFill>
          <a:schemeClr val="accent1">
            <a:lumMod val="60000"/>
            <a:lumOff val="4000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CN" altLang="en-US" sz="1400" kern="1200" dirty="0" smtClean="0"/>
            <a:t>正片</a:t>
          </a:r>
          <a:endParaRPr lang="zh-CN" altLang="en-US" sz="1400" kern="1200" dirty="0"/>
        </a:p>
      </dsp:txBody>
      <dsp:txXfrm>
        <a:off x="1484210" y="1248636"/>
        <a:ext cx="879061" cy="439530"/>
      </dsp:txXfrm>
    </dsp:sp>
    <dsp:sp modelId="{A7AE06FC-5F7A-49B7-812F-5CB000F58364}">
      <dsp:nvSpPr>
        <dsp:cNvPr id="0" name=""/>
        <dsp:cNvSpPr/>
      </dsp:nvSpPr>
      <dsp:spPr>
        <a:xfrm>
          <a:off x="1484210" y="1872769"/>
          <a:ext cx="879061" cy="439530"/>
        </a:xfrm>
        <a:prstGeom prst="rect">
          <a:avLst/>
        </a:prstGeom>
        <a:solidFill>
          <a:schemeClr val="accent1">
            <a:lumMod val="60000"/>
            <a:lumOff val="4000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CN" altLang="en-US" sz="1400" kern="1200" dirty="0" smtClean="0"/>
            <a:t>花絮</a:t>
          </a:r>
          <a:endParaRPr lang="zh-CN" altLang="en-US" sz="1400" kern="1200" dirty="0"/>
        </a:p>
      </dsp:txBody>
      <dsp:txXfrm>
        <a:off x="1484210" y="1872769"/>
        <a:ext cx="879061" cy="439530"/>
      </dsp:txXfrm>
    </dsp:sp>
    <dsp:sp modelId="{2ED90A41-E5A5-4C04-9638-E53FCA819A4E}">
      <dsp:nvSpPr>
        <dsp:cNvPr id="0" name=""/>
        <dsp:cNvSpPr/>
      </dsp:nvSpPr>
      <dsp:spPr>
        <a:xfrm>
          <a:off x="2328108" y="624503"/>
          <a:ext cx="879061" cy="439530"/>
        </a:xfrm>
        <a:prstGeom prst="rect">
          <a:avLst/>
        </a:prstGeom>
        <a:solidFill>
          <a:schemeClr val="accent1">
            <a:lumMod val="75000"/>
          </a:schemeClr>
        </a:solidFill>
        <a:ln w="38100" cap="flat" cmpd="sng" algn="ctr">
          <a:solidFill>
            <a:schemeClr val="accent6">
              <a:lumMod val="60000"/>
              <a:lumOff val="4000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CN" altLang="en-US" sz="1400" kern="1200" dirty="0" smtClean="0"/>
            <a:t>組員介紹</a:t>
          </a:r>
          <a:endParaRPr lang="zh-CN" altLang="en-US" sz="1400" kern="1200" dirty="0"/>
        </a:p>
      </dsp:txBody>
      <dsp:txXfrm>
        <a:off x="2328108" y="624503"/>
        <a:ext cx="879061" cy="439530"/>
      </dsp:txXfrm>
    </dsp:sp>
    <dsp:sp modelId="{657C9450-7120-4D73-8D7E-3DDB169A4701}">
      <dsp:nvSpPr>
        <dsp:cNvPr id="0" name=""/>
        <dsp:cNvSpPr/>
      </dsp:nvSpPr>
      <dsp:spPr>
        <a:xfrm>
          <a:off x="2547874" y="1248636"/>
          <a:ext cx="879061" cy="439530"/>
        </a:xfrm>
        <a:prstGeom prst="rect">
          <a:avLst/>
        </a:prstGeom>
        <a:solidFill>
          <a:schemeClr val="accent1">
            <a:lumMod val="60000"/>
            <a:lumOff val="4000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CN" altLang="en-US" sz="1400" kern="1200" dirty="0" smtClean="0"/>
            <a:t>組員簡介</a:t>
          </a:r>
          <a:endParaRPr lang="zh-CN" altLang="en-US" sz="1400" kern="1200" dirty="0"/>
        </a:p>
      </dsp:txBody>
      <dsp:txXfrm>
        <a:off x="2547874" y="1248636"/>
        <a:ext cx="879061" cy="439530"/>
      </dsp:txXfrm>
    </dsp:sp>
    <dsp:sp modelId="{E4DCBA36-AD02-4969-B935-548FBC703A40}">
      <dsp:nvSpPr>
        <dsp:cNvPr id="0" name=""/>
        <dsp:cNvSpPr/>
      </dsp:nvSpPr>
      <dsp:spPr>
        <a:xfrm>
          <a:off x="3391772" y="624503"/>
          <a:ext cx="879061" cy="439530"/>
        </a:xfrm>
        <a:prstGeom prst="rect">
          <a:avLst/>
        </a:prstGeom>
        <a:solidFill>
          <a:schemeClr val="accent1">
            <a:lumMod val="75000"/>
          </a:schemeClr>
        </a:solidFill>
        <a:ln w="38100" cap="flat" cmpd="sng" algn="ctr">
          <a:solidFill>
            <a:schemeClr val="accent6">
              <a:lumMod val="60000"/>
              <a:lumOff val="4000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CN" altLang="en-US" sz="1400" kern="1200" dirty="0" smtClean="0"/>
            <a:t>聯繫我們</a:t>
          </a:r>
          <a:endParaRPr lang="zh-CN" altLang="en-US" sz="1400" kern="1200" dirty="0"/>
        </a:p>
      </dsp:txBody>
      <dsp:txXfrm>
        <a:off x="3391772" y="624503"/>
        <a:ext cx="879061" cy="439530"/>
      </dsp:txXfrm>
    </dsp:sp>
    <dsp:sp modelId="{F681FB7D-BFBB-4620-954B-70BDF3528105}">
      <dsp:nvSpPr>
        <dsp:cNvPr id="0" name=""/>
        <dsp:cNvSpPr/>
      </dsp:nvSpPr>
      <dsp:spPr>
        <a:xfrm>
          <a:off x="3611537" y="1248636"/>
          <a:ext cx="879061" cy="439530"/>
        </a:xfrm>
        <a:prstGeom prst="rect">
          <a:avLst/>
        </a:prstGeom>
        <a:solidFill>
          <a:schemeClr val="accent1">
            <a:lumMod val="60000"/>
            <a:lumOff val="4000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CN" altLang="en-US" sz="1400" kern="1200" dirty="0" smtClean="0"/>
            <a:t>意見表單</a:t>
          </a:r>
          <a:endParaRPr lang="zh-CN" altLang="en-US" sz="1400" kern="1200" dirty="0"/>
        </a:p>
      </dsp:txBody>
      <dsp:txXfrm>
        <a:off x="3611537" y="1248636"/>
        <a:ext cx="879061" cy="439530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#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>
          <dgm:prSet qsTypeId="urn:microsoft.com/office/officeart/2005/8/quickstyle/simple5"/>
        </dgm:pt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linDir" val="fromT"/>
                  <dgm:param type="chAlign" val="r"/>
                </dgm:alg>
              </dgm:if>
              <dgm:if name="Name23" func="var" arg="hierBranch" op="equ" val="r">
                <dgm:alg type="hierChild">
                  <dgm:param type="linDir" val="fromT"/>
                  <dgm:param type="chAlign" val="l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linDir" val="fromL"/>
                      <dgm:param type="chAlign" val="l"/>
                      <dgm:param type="secLinDir" val="fromT"/>
                      <dgm:param type="secChAlign" val="t"/>
                    </dgm:alg>
                  </dgm:if>
                  <dgm:else name="Name27">
                    <dgm:alg type="hierChild">
                      <dgm:param type="linDir" val="fromR"/>
                      <dgm:param type="chAlign" val="l"/>
                      <dgm:param type="secLinDir" val="fromT"/>
                      <dgm:param type="secChAlign" val="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dim" val="1D"/>
                        <dgm:param type="endSty" val="noArr"/>
                        <dgm:param type="connRout" val="bend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dim" val="1D"/>
                            <dgm:param type="endSty" val="noArr"/>
                            <dgm:param type="connRout" val="bend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dim" val="1D"/>
                                    <dgm:param type="endSty" val="noArr"/>
                                    <dgm:param type="connRout" val="bend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srcNode" val="rootConnector"/>
                                    <dgm:param type="dim" val="1D"/>
                                    <dgm:param type="endSty" val="noArr"/>
                                    <dgm:param type="connRout" val="bend"/>
                                    <dgm:param type="begPts" val="bCtr"/>
                                    <dgm:param type="endPts" val="midL mid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dim" val="1D"/>
                                <dgm:param type="endSty" val="noArr"/>
                                <dgm:param type="connRout" val="bend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dim" val="1D"/>
                        <dgm:param type="endSty" val="noArr"/>
                        <dgm:param type="connRout" val="bend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dim" val="1D"/>
                                <dgm:param type="endSty" val="noArr"/>
                                <dgm:param type="connRout" val="bend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srcNode" val="rootConnector1"/>
                                <dgm:param type="dim" val="1D"/>
                                <dgm:param type="endSty" val="noArr"/>
                                <dgm:param type="connRout" val="bend"/>
                                <dgm:param type="begPts" val="bCtr"/>
                                <dgm:param type="endPts" val="midL midR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dim" val="1D"/>
                                <dgm:param type="endSty" val="noArr"/>
                                <dgm:param type="connRout" val="bend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srcNode" val="rootConnector"/>
                                <dgm:param type="dim" val="1D"/>
                                <dgm:param type="endSty" val="noArr"/>
                                <dgm:param type="connRout" val="bend"/>
                                <dgm:param type="begPts" val="bCtr"/>
                                <dgm:param type="endPts" val="midL mid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linDir" val="fromT"/>
                        <dgm:param type="chAlign" val="r"/>
                      </dgm:alg>
                    </dgm:if>
                    <dgm:if name="Name85" func="var" arg="hierBranch" op="equ" val="r">
                      <dgm:alg type="hierChild">
                        <dgm:param type="linDir" val="fromT"/>
                        <dgm:param type="chAlign" val="l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linDir" val="fromL"/>
                            <dgm:param type="chAlign" val="l"/>
                            <dgm:param type="secLinDir" val="fromT"/>
                            <dgm:param type="secChAlign" val="t"/>
                          </dgm:alg>
                        </dgm:if>
                        <dgm:else name="Name89">
                          <dgm:alg type="hierChild">
                            <dgm:param type="linDir" val="fromR"/>
                            <dgm:param type="chAlign" val="l"/>
                            <dgm:param type="secLinDir" val="fromT"/>
                            <dgm:param type="secChAlign" val="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linDir" val="fromT"/>
                            <dgm:param type="chAlign" val="l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linDir" val="fromL"/>
                        <dgm:param type="chAlign" val="l"/>
                        <dgm:param type="secLinDir" val="fromT"/>
                        <dgm:param type="secChAlign" val="t"/>
                      </dgm:alg>
                    </dgm:if>
                    <dgm:else name="Name105">
                      <dgm:alg type="hierChild">
                        <dgm:param type="linDir" val="fromR"/>
                        <dgm:param type="chAlign" val="l"/>
                        <dgm:param type="secLinDir" val="fromT"/>
                        <dgm:param type="secChAlign" val="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linDir" val="fromL"/>
                  <dgm:param type="chAlign" val="l"/>
                  <dgm:param type="secLinDir" val="fromT"/>
                  <dgm:param type="secChAlign" val="t"/>
                </dgm:alg>
              </dgm:if>
              <dgm:else name="Name109">
                <dgm:alg type="hierChild">
                  <dgm:param type="linDir" val="fromR"/>
                  <dgm:param type="chAlign" val="l"/>
                  <dgm:param type="secLinDir" val="fromT"/>
                  <dgm:param type="secChAlign" val="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dim" val="1D"/>
                    <dgm:param type="endSty" val="noArr"/>
                    <dgm:param type="connRout" val="bend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linDir" val="fromT"/>
                        <dgm:param type="chAlign" val="r"/>
                      </dgm:alg>
                    </dgm:if>
                    <dgm:if name="Name129" func="var" arg="hierBranch" op="equ" val="r">
                      <dgm:alg type="hierChild">
                        <dgm:param type="linDir" val="fromT"/>
                        <dgm:param type="chAlign" val="l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linDir" val="fromL"/>
                            <dgm:param type="chAlign" val="l"/>
                            <dgm:param type="secLinDir" val="fromT"/>
                            <dgm:param type="secChAlign" val="t"/>
                          </dgm:alg>
                        </dgm:if>
                        <dgm:else name="Name133">
                          <dgm:alg type="hierChild">
                            <dgm:param type="linDir" val="fromR"/>
                            <dgm:param type="chAlign" val="l"/>
                            <dgm:param type="secLinDir" val="fromT"/>
                            <dgm:param type="secChAlign" val="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linDir" val="fromT"/>
                            <dgm:param type="chAlign" val="l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linDir" val="fromL"/>
                        <dgm:param type="chAlign" val="l"/>
                        <dgm:param type="secLinDir" val="fromT"/>
                        <dgm:param type="secChAlign" val="t"/>
                      </dgm:alg>
                    </dgm:if>
                    <dgm:else name="Name146">
                      <dgm:alg type="hierChild">
                        <dgm:param type="linDir" val="fromR"/>
                        <dgm:param type="chAlign" val="l"/>
                        <dgm:param type="secLinDir" val="fromT"/>
                        <dgm:param type="secChAlign" val="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2#1">
  <dgm:title val=""/>
  <dgm:desc val=""/>
  <dgm:catLst>
    <dgm:cat type="simple" pri="10200"/>
  </dgm:catLst>
  <dgm:scene3d>
    <a:camera prst="orthographicFront"/>
    <a:lightRig rig="threePt" dir="t"/>
  </dgm:scene3d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2D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ven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</dgm:styleDef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4</Words>
  <Characters>365</Characters>
  <Application>Microsoft Office Word</Application>
  <DocSecurity>0</DocSecurity>
  <Lines>3</Lines>
  <Paragraphs>1</Paragraphs>
  <ScaleCrop>false</ScaleCrop>
  <Company/>
  <LinksUpToDate>false</LinksUpToDate>
  <CharactersWithSpaces>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</dc:creator>
  <cp:keywords/>
  <dc:description/>
  <cp:lastModifiedBy>彥睿 謝</cp:lastModifiedBy>
  <cp:revision>2</cp:revision>
  <dcterms:created xsi:type="dcterms:W3CDTF">2020-11-03T09:25:00Z</dcterms:created>
  <dcterms:modified xsi:type="dcterms:W3CDTF">2020-11-03T09:25:00Z</dcterms:modified>
</cp:coreProperties>
</file>